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FD7EB" w14:textId="1FBEF13C" w:rsidR="000B5CCA" w:rsidRPr="005068F3" w:rsidRDefault="00A95544" w:rsidP="00F93CDB">
      <w:pPr>
        <w:tabs>
          <w:tab w:val="left" w:pos="2730"/>
          <w:tab w:val="center" w:pos="4513"/>
        </w:tabs>
        <w:spacing w:after="0"/>
        <w:jc w:val="center"/>
        <w:rPr>
          <w:b/>
          <w:sz w:val="28"/>
          <w:szCs w:val="28"/>
        </w:rPr>
      </w:pPr>
      <w:r w:rsidRPr="005068F3">
        <w:rPr>
          <w:b/>
          <w:sz w:val="28"/>
          <w:szCs w:val="28"/>
        </w:rPr>
        <w:t>Shisha No Thanks</w:t>
      </w:r>
    </w:p>
    <w:p w14:paraId="4A605D61" w14:textId="2C4F92A7" w:rsidR="00250B1D" w:rsidRPr="005068F3" w:rsidRDefault="00A32528" w:rsidP="00F93CDB">
      <w:pPr>
        <w:spacing w:after="0"/>
        <w:jc w:val="center"/>
        <w:rPr>
          <w:b/>
          <w:sz w:val="28"/>
          <w:szCs w:val="28"/>
        </w:rPr>
      </w:pPr>
      <w:r w:rsidRPr="005068F3">
        <w:rPr>
          <w:b/>
          <w:sz w:val="28"/>
          <w:szCs w:val="28"/>
        </w:rPr>
        <w:t>Community</w:t>
      </w:r>
      <w:r w:rsidR="002B2435" w:rsidRPr="005068F3">
        <w:rPr>
          <w:b/>
          <w:sz w:val="28"/>
          <w:szCs w:val="28"/>
        </w:rPr>
        <w:t xml:space="preserve"> </w:t>
      </w:r>
      <w:r w:rsidR="008D4C2B" w:rsidRPr="005068F3">
        <w:rPr>
          <w:b/>
          <w:sz w:val="28"/>
          <w:szCs w:val="28"/>
        </w:rPr>
        <w:t xml:space="preserve">Engagement </w:t>
      </w:r>
      <w:r w:rsidR="001F1E83" w:rsidRPr="005068F3">
        <w:rPr>
          <w:b/>
          <w:sz w:val="28"/>
          <w:szCs w:val="28"/>
        </w:rPr>
        <w:t>Grant</w:t>
      </w:r>
      <w:r w:rsidR="008D4C2B" w:rsidRPr="005068F3">
        <w:rPr>
          <w:b/>
          <w:sz w:val="28"/>
          <w:szCs w:val="28"/>
        </w:rPr>
        <w:t>s</w:t>
      </w:r>
      <w:r w:rsidR="007F4066" w:rsidRPr="005068F3">
        <w:rPr>
          <w:b/>
          <w:sz w:val="28"/>
          <w:szCs w:val="28"/>
        </w:rPr>
        <w:t xml:space="preserve"> </w:t>
      </w:r>
      <w:r w:rsidR="003D701C" w:rsidRPr="005068F3">
        <w:rPr>
          <w:b/>
          <w:sz w:val="28"/>
          <w:szCs w:val="28"/>
        </w:rPr>
        <w:t>(up to $</w:t>
      </w:r>
      <w:r w:rsidR="005068F3" w:rsidRPr="005068F3">
        <w:rPr>
          <w:b/>
          <w:sz w:val="28"/>
          <w:szCs w:val="28"/>
        </w:rPr>
        <w:t>3,000</w:t>
      </w:r>
      <w:r w:rsidR="003D701C" w:rsidRPr="005068F3">
        <w:rPr>
          <w:b/>
          <w:sz w:val="28"/>
          <w:szCs w:val="28"/>
        </w:rPr>
        <w:t xml:space="preserve"> each)</w:t>
      </w:r>
    </w:p>
    <w:p w14:paraId="566EBEC2" w14:textId="1242FA4A" w:rsidR="0020589A" w:rsidRPr="005068F3" w:rsidRDefault="000B5CCA" w:rsidP="001C504F">
      <w:pPr>
        <w:jc w:val="center"/>
        <w:rPr>
          <w:b/>
          <w:sz w:val="28"/>
          <w:szCs w:val="28"/>
        </w:rPr>
      </w:pPr>
      <w:r w:rsidRPr="005068F3">
        <w:rPr>
          <w:b/>
          <w:sz w:val="28"/>
          <w:szCs w:val="28"/>
        </w:rPr>
        <w:t>Expression of Interest</w:t>
      </w:r>
    </w:p>
    <w:p w14:paraId="78F32C33" w14:textId="39919961" w:rsidR="00984B3D" w:rsidRDefault="00984B3D" w:rsidP="00984B3D">
      <w:r w:rsidRPr="005068F3">
        <w:t>The Shisha No Thanks project is offering small grants of up to $</w:t>
      </w:r>
      <w:r w:rsidR="005068F3" w:rsidRPr="005068F3">
        <w:t>3,000</w:t>
      </w:r>
      <w:r w:rsidRPr="005068F3">
        <w:t xml:space="preserve"> to community/non-government organisations to support community</w:t>
      </w:r>
      <w:r w:rsidR="00B834E4" w:rsidRPr="005068F3">
        <w:t xml:space="preserve"> engagement</w:t>
      </w:r>
      <w:r w:rsidRPr="005068F3">
        <w:t xml:space="preserve"> activities that raise awareness of the harms of shisha smoking (also known as waterpipe, argileh or hookah).</w:t>
      </w:r>
    </w:p>
    <w:p w14:paraId="1EE57E2F" w14:textId="1222151C" w:rsidR="00CC6047" w:rsidRPr="00CC4D52" w:rsidRDefault="00A41FF6" w:rsidP="001C504F">
      <w:pPr>
        <w:rPr>
          <w:b/>
          <w:sz w:val="24"/>
          <w:szCs w:val="20"/>
        </w:rPr>
      </w:pPr>
      <w:r w:rsidRPr="00CC4D52">
        <w:rPr>
          <w:b/>
          <w:sz w:val="24"/>
          <w:szCs w:val="20"/>
        </w:rPr>
        <w:t xml:space="preserve">About the </w:t>
      </w:r>
      <w:r w:rsidR="0098593D">
        <w:rPr>
          <w:b/>
          <w:sz w:val="24"/>
          <w:szCs w:val="20"/>
        </w:rPr>
        <w:t>Shisha No Thanks G</w:t>
      </w:r>
      <w:r w:rsidR="002F2A56" w:rsidRPr="00CC4D52">
        <w:rPr>
          <w:b/>
          <w:sz w:val="24"/>
          <w:szCs w:val="20"/>
        </w:rPr>
        <w:t>rant</w:t>
      </w:r>
      <w:r w:rsidR="008D4C2B" w:rsidRPr="00CC4D52">
        <w:rPr>
          <w:b/>
          <w:sz w:val="24"/>
          <w:szCs w:val="20"/>
        </w:rPr>
        <w:t>s</w:t>
      </w:r>
    </w:p>
    <w:p w14:paraId="1DCE0164" w14:textId="77777777" w:rsidR="009A7610" w:rsidRPr="00CC4D52" w:rsidRDefault="009A7610" w:rsidP="009A7610">
      <w:pPr>
        <w:rPr>
          <w:rFonts w:cstheme="minorHAnsi"/>
          <w:bCs/>
        </w:rPr>
      </w:pPr>
      <w:r w:rsidRPr="00CC4D52">
        <w:rPr>
          <w:rFonts w:cstheme="minorHAnsi"/>
          <w:bCs/>
        </w:rPr>
        <w:t>The Shisha No Thanks Community Grants Program aims to encourage community organisations to develop innovative approaches to raising awareness among the community of the harms of shisha smoking.</w:t>
      </w:r>
    </w:p>
    <w:p w14:paraId="03182BC1" w14:textId="052271DA" w:rsidR="009A7610" w:rsidRPr="00CC4D52" w:rsidRDefault="009A7610" w:rsidP="009A7610">
      <w:pPr>
        <w:rPr>
          <w:rFonts w:cstheme="minorHAnsi"/>
          <w:bCs/>
        </w:rPr>
      </w:pPr>
      <w:r w:rsidRPr="00CC4D52">
        <w:rPr>
          <w:rFonts w:cstheme="minorHAnsi"/>
          <w:bCs/>
        </w:rPr>
        <w:t>Shisha smoking is a form of tobacco smoking that is harmful to</w:t>
      </w:r>
      <w:r w:rsidR="00824EFE">
        <w:rPr>
          <w:rFonts w:cstheme="minorHAnsi"/>
          <w:bCs/>
        </w:rPr>
        <w:t xml:space="preserve"> people’s</w:t>
      </w:r>
      <w:r w:rsidRPr="00CC4D52">
        <w:rPr>
          <w:rFonts w:cstheme="minorHAnsi"/>
          <w:bCs/>
        </w:rPr>
        <w:t xml:space="preserve"> health. It contains chemicals and tar, and in the long-term can lead to head, neck and lung cancer, heart disease and lung disease. More information is available at www.shishanothanks.org.au</w:t>
      </w:r>
      <w:r w:rsidR="005068F3">
        <w:rPr>
          <w:rFonts w:cstheme="minorHAnsi"/>
          <w:bCs/>
        </w:rPr>
        <w:t>.</w:t>
      </w:r>
    </w:p>
    <w:p w14:paraId="00758577" w14:textId="77777777" w:rsidR="009A7610" w:rsidRPr="00CC4D52" w:rsidRDefault="009A7610" w:rsidP="009A7610">
      <w:pPr>
        <w:rPr>
          <w:b/>
          <w:sz w:val="24"/>
          <w:szCs w:val="20"/>
        </w:rPr>
      </w:pPr>
      <w:r w:rsidRPr="00CC4D52">
        <w:rPr>
          <w:b/>
          <w:sz w:val="24"/>
          <w:szCs w:val="20"/>
        </w:rPr>
        <w:t>Eligibility and requirements</w:t>
      </w:r>
    </w:p>
    <w:p w14:paraId="378DE65F" w14:textId="127F0E3D" w:rsidR="009A7610" w:rsidRPr="000833E5" w:rsidRDefault="009A7610" w:rsidP="009A7610">
      <w:pPr>
        <w:rPr>
          <w:rFonts w:cstheme="minorHAnsi"/>
          <w:bCs/>
        </w:rPr>
      </w:pPr>
      <w:r w:rsidRPr="000833E5">
        <w:rPr>
          <w:rFonts w:cstheme="minorHAnsi"/>
          <w:bCs/>
        </w:rPr>
        <w:t xml:space="preserve">The Shisha No Thanks project is providing funding to community/non-government organisations to conduct community engagement activities </w:t>
      </w:r>
      <w:r w:rsidRPr="008E1995">
        <w:rPr>
          <w:rFonts w:cstheme="minorHAnsi"/>
          <w:bCs/>
        </w:rPr>
        <w:t>or events</w:t>
      </w:r>
      <w:r w:rsidR="005E5ACB" w:rsidRPr="008E1995">
        <w:rPr>
          <w:rFonts w:cstheme="minorHAnsi"/>
          <w:bCs/>
        </w:rPr>
        <w:t xml:space="preserve"> (</w:t>
      </w:r>
      <w:r w:rsidR="005068F3" w:rsidRPr="008E1995">
        <w:rPr>
          <w:rFonts w:cstheme="minorHAnsi"/>
          <w:bCs/>
        </w:rPr>
        <w:t>e.g.,</w:t>
      </w:r>
      <w:r w:rsidR="005E5ACB" w:rsidRPr="008E1995">
        <w:rPr>
          <w:rFonts w:cstheme="minorHAnsi"/>
          <w:bCs/>
        </w:rPr>
        <w:t xml:space="preserve"> fun run, BBQ, sport competition etc) that</w:t>
      </w:r>
      <w:r w:rsidRPr="008E1995">
        <w:rPr>
          <w:rFonts w:cstheme="minorHAnsi"/>
          <w:bCs/>
        </w:rPr>
        <w:t xml:space="preserve"> focus on increasing community awareness of the health harms of shisha smoking.</w:t>
      </w:r>
      <w:r w:rsidRPr="000833E5">
        <w:rPr>
          <w:rFonts w:cstheme="minorHAnsi"/>
          <w:bCs/>
        </w:rPr>
        <w:t xml:space="preserve"> </w:t>
      </w:r>
    </w:p>
    <w:p w14:paraId="59CB9092" w14:textId="77777777" w:rsidR="009A7610" w:rsidRPr="000833E5" w:rsidRDefault="009A7610" w:rsidP="009A7610">
      <w:pPr>
        <w:rPr>
          <w:rFonts w:cstheme="minorHAnsi"/>
          <w:bCs/>
          <w:u w:val="single"/>
        </w:rPr>
      </w:pPr>
      <w:r w:rsidRPr="000833E5">
        <w:rPr>
          <w:rFonts w:cstheme="minorHAnsi"/>
          <w:bCs/>
          <w:u w:val="single"/>
        </w:rPr>
        <w:t>Eligibility criteria for the grants:</w:t>
      </w:r>
    </w:p>
    <w:p w14:paraId="71760FF8" w14:textId="2B3EDF7A" w:rsidR="009A7610" w:rsidRPr="00CC4D52" w:rsidRDefault="009A7610" w:rsidP="009A7610">
      <w:pPr>
        <w:pStyle w:val="ListParagraph"/>
        <w:numPr>
          <w:ilvl w:val="0"/>
          <w:numId w:val="12"/>
        </w:numPr>
        <w:spacing w:after="0" w:line="240" w:lineRule="auto"/>
        <w:contextualSpacing w:val="0"/>
        <w:rPr>
          <w:rFonts w:eastAsiaTheme="minorHAnsi" w:cstheme="minorHAnsi"/>
          <w:bCs/>
        </w:rPr>
      </w:pPr>
      <w:r w:rsidRPr="00CC4D52">
        <w:rPr>
          <w:rFonts w:eastAsiaTheme="minorHAnsi" w:cstheme="minorHAnsi"/>
          <w:bCs/>
        </w:rPr>
        <w:t>Grant applicant must be 18 years or older</w:t>
      </w:r>
      <w:r w:rsidR="000D0967">
        <w:rPr>
          <w:rFonts w:eastAsiaTheme="minorHAnsi" w:cstheme="minorHAnsi"/>
          <w:bCs/>
        </w:rPr>
        <w:t>,</w:t>
      </w:r>
    </w:p>
    <w:p w14:paraId="594FA29D" w14:textId="20711FF0" w:rsidR="009A7610" w:rsidRPr="00CC4D52" w:rsidRDefault="009A7610" w:rsidP="009A7610">
      <w:pPr>
        <w:pStyle w:val="ListParagraph"/>
        <w:numPr>
          <w:ilvl w:val="0"/>
          <w:numId w:val="12"/>
        </w:numPr>
        <w:spacing w:after="0" w:line="240" w:lineRule="auto"/>
        <w:contextualSpacing w:val="0"/>
        <w:rPr>
          <w:rFonts w:eastAsiaTheme="minorHAnsi" w:cstheme="minorHAnsi"/>
          <w:bCs/>
        </w:rPr>
      </w:pPr>
      <w:r w:rsidRPr="00CC4D52">
        <w:rPr>
          <w:rFonts w:eastAsiaTheme="minorHAnsi" w:cstheme="minorHAnsi"/>
          <w:bCs/>
        </w:rPr>
        <w:t>The activity or event must include a component of raising awareness of the harms of shisha smoking</w:t>
      </w:r>
      <w:r w:rsidR="000D0967">
        <w:rPr>
          <w:rFonts w:eastAsiaTheme="minorHAnsi" w:cstheme="minorHAnsi"/>
          <w:bCs/>
        </w:rPr>
        <w:t>, and</w:t>
      </w:r>
    </w:p>
    <w:p w14:paraId="5F1E553F" w14:textId="60DC49C0" w:rsidR="009A7610" w:rsidRDefault="009A7610" w:rsidP="009A7610">
      <w:pPr>
        <w:pStyle w:val="ListParagraph"/>
        <w:numPr>
          <w:ilvl w:val="0"/>
          <w:numId w:val="12"/>
        </w:numPr>
        <w:spacing w:after="0" w:line="240" w:lineRule="auto"/>
        <w:contextualSpacing w:val="0"/>
        <w:rPr>
          <w:rFonts w:eastAsiaTheme="minorHAnsi" w:cstheme="minorHAnsi"/>
          <w:bCs/>
        </w:rPr>
      </w:pPr>
      <w:r w:rsidRPr="00CC4D52">
        <w:rPr>
          <w:rFonts w:eastAsiaTheme="minorHAnsi" w:cstheme="minorHAnsi"/>
          <w:bCs/>
        </w:rPr>
        <w:t xml:space="preserve">Smoking of any form (including shisha, </w:t>
      </w:r>
      <w:r w:rsidR="001805AF" w:rsidRPr="00CC4D52">
        <w:rPr>
          <w:rFonts w:eastAsiaTheme="minorHAnsi" w:cstheme="minorHAnsi"/>
          <w:bCs/>
        </w:rPr>
        <w:t>cigarettes,</w:t>
      </w:r>
      <w:r w:rsidRPr="00CC4D52">
        <w:rPr>
          <w:rFonts w:eastAsiaTheme="minorHAnsi" w:cstheme="minorHAnsi"/>
          <w:bCs/>
        </w:rPr>
        <w:t xml:space="preserve"> and vaping) is prohibited at the activity/event. Promotion of any form (advertising, sponsorship, etc) of smoking is also prohibited.  </w:t>
      </w:r>
    </w:p>
    <w:p w14:paraId="29B94787" w14:textId="77124CFF" w:rsidR="009A7610" w:rsidRDefault="00824EFE" w:rsidP="00F518BF">
      <w:pPr>
        <w:pStyle w:val="ListParagraph"/>
        <w:numPr>
          <w:ilvl w:val="0"/>
          <w:numId w:val="12"/>
        </w:numPr>
      </w:pPr>
      <w:r>
        <w:rPr>
          <w:rFonts w:eastAsiaTheme="minorHAnsi" w:cstheme="minorHAnsi"/>
          <w:bCs/>
        </w:rPr>
        <w:t>Program materials (i.e., factsheets, merchandise) will need to be distributed at the event</w:t>
      </w:r>
      <w:r w:rsidR="005068F3">
        <w:rPr>
          <w:rFonts w:eastAsiaTheme="minorHAnsi" w:cstheme="minorHAnsi"/>
          <w:bCs/>
        </w:rPr>
        <w:t>.</w:t>
      </w:r>
    </w:p>
    <w:p w14:paraId="55D28A4F" w14:textId="2F84279A" w:rsidR="005C45E4" w:rsidRPr="000809E1" w:rsidRDefault="005C45E4" w:rsidP="009A7610">
      <w:pPr>
        <w:rPr>
          <w:rFonts w:cstheme="minorHAnsi"/>
          <w:bCs/>
          <w:u w:val="single"/>
        </w:rPr>
      </w:pPr>
      <w:r w:rsidRPr="000809E1">
        <w:rPr>
          <w:rFonts w:cstheme="minorHAnsi"/>
          <w:bCs/>
          <w:u w:val="single"/>
        </w:rPr>
        <w:t>Priority will be given to activities or events that:</w:t>
      </w:r>
    </w:p>
    <w:p w14:paraId="6BC5641E" w14:textId="6AFD2A9B" w:rsidR="000D0967" w:rsidRPr="00D368ED" w:rsidRDefault="000D0967" w:rsidP="000D0967">
      <w:pPr>
        <w:pStyle w:val="ListParagraph"/>
        <w:numPr>
          <w:ilvl w:val="0"/>
          <w:numId w:val="12"/>
        </w:numPr>
        <w:spacing w:after="0" w:line="240" w:lineRule="auto"/>
        <w:contextualSpacing w:val="0"/>
        <w:rPr>
          <w:rFonts w:eastAsiaTheme="minorHAnsi" w:cstheme="minorHAnsi"/>
          <w:bCs/>
        </w:rPr>
      </w:pPr>
      <w:r w:rsidRPr="00D368ED">
        <w:rPr>
          <w:rFonts w:eastAsiaTheme="minorHAnsi" w:cstheme="minorHAnsi"/>
          <w:bCs/>
        </w:rPr>
        <w:t>Reach</w:t>
      </w:r>
      <w:r w:rsidR="00B834E4" w:rsidRPr="00D368ED">
        <w:rPr>
          <w:rFonts w:eastAsiaTheme="minorHAnsi" w:cstheme="minorHAnsi"/>
          <w:bCs/>
        </w:rPr>
        <w:t xml:space="preserve"> young people (18-25 years of age) from a</w:t>
      </w:r>
      <w:r w:rsidRPr="00D368ED">
        <w:rPr>
          <w:rFonts w:eastAsiaTheme="minorHAnsi" w:cstheme="minorHAnsi"/>
          <w:bCs/>
        </w:rPr>
        <w:t xml:space="preserve"> culturally and linguistically diverse (CALD) </w:t>
      </w:r>
      <w:r w:rsidR="00B834E4" w:rsidRPr="00D368ED">
        <w:rPr>
          <w:rFonts w:eastAsiaTheme="minorHAnsi" w:cstheme="minorHAnsi"/>
          <w:bCs/>
        </w:rPr>
        <w:t>background</w:t>
      </w:r>
      <w:r w:rsidR="004B4B34" w:rsidRPr="00D368ED">
        <w:rPr>
          <w:rFonts w:eastAsiaTheme="minorHAnsi" w:cstheme="minorHAnsi"/>
          <w:bCs/>
        </w:rPr>
        <w:t xml:space="preserve"> (desirable)</w:t>
      </w:r>
      <w:r w:rsidR="00327E56" w:rsidRPr="00D368ED">
        <w:rPr>
          <w:rFonts w:eastAsiaTheme="minorHAnsi" w:cstheme="minorHAnsi"/>
          <w:bCs/>
        </w:rPr>
        <w:t>.</w:t>
      </w:r>
    </w:p>
    <w:p w14:paraId="0F7F815F" w14:textId="77777777" w:rsidR="000809E1" w:rsidRDefault="000809E1" w:rsidP="000809E1">
      <w:pPr>
        <w:spacing w:after="0" w:line="240" w:lineRule="auto"/>
        <w:rPr>
          <w:rFonts w:eastAsiaTheme="minorHAnsi" w:cstheme="minorHAnsi"/>
          <w:bCs/>
        </w:rPr>
      </w:pPr>
    </w:p>
    <w:p w14:paraId="3237425B" w14:textId="502A365B" w:rsidR="000809E1" w:rsidRPr="000809E1" w:rsidRDefault="000809E1" w:rsidP="000809E1">
      <w:pPr>
        <w:spacing w:after="0" w:line="240" w:lineRule="auto"/>
        <w:rPr>
          <w:rFonts w:eastAsiaTheme="minorHAnsi" w:cstheme="minorHAnsi"/>
          <w:bCs/>
          <w:u w:val="single"/>
        </w:rPr>
      </w:pPr>
      <w:r w:rsidRPr="000809E1">
        <w:rPr>
          <w:rFonts w:eastAsiaTheme="minorHAnsi" w:cstheme="minorHAnsi"/>
          <w:bCs/>
          <w:u w:val="single"/>
        </w:rPr>
        <w:t>Requirements of activities and events:</w:t>
      </w:r>
    </w:p>
    <w:p w14:paraId="34A1FA5B" w14:textId="49F40A2D" w:rsidR="000809E1" w:rsidRPr="000809E1" w:rsidRDefault="000809E1" w:rsidP="000809E1">
      <w:pPr>
        <w:spacing w:after="0" w:line="240" w:lineRule="auto"/>
        <w:rPr>
          <w:rFonts w:eastAsiaTheme="minorHAnsi" w:cstheme="minorHAnsi"/>
          <w:bCs/>
        </w:rPr>
      </w:pPr>
      <w:r w:rsidRPr="000809E1">
        <w:rPr>
          <w:rFonts w:eastAsiaTheme="minorHAnsi" w:cstheme="minorHAnsi"/>
          <w:bCs/>
        </w:rPr>
        <w:t>We recommend that seventy-five per cent (75%) or more of the food and drink offered should be healthy.</w:t>
      </w:r>
    </w:p>
    <w:p w14:paraId="450E4169" w14:textId="77777777" w:rsidR="000809E1" w:rsidRPr="000809E1" w:rsidRDefault="000809E1" w:rsidP="000809E1">
      <w:pPr>
        <w:spacing w:after="0" w:line="240" w:lineRule="auto"/>
        <w:rPr>
          <w:rFonts w:eastAsiaTheme="minorHAnsi" w:cstheme="minorHAnsi"/>
          <w:bCs/>
        </w:rPr>
      </w:pPr>
      <w:r w:rsidRPr="000809E1">
        <w:rPr>
          <w:rFonts w:eastAsiaTheme="minorHAnsi" w:cstheme="minorHAnsi"/>
          <w:bCs/>
        </w:rPr>
        <w:t>Some suggestions to help you achieve this:</w:t>
      </w:r>
    </w:p>
    <w:p w14:paraId="4EF03681" w14:textId="77777777" w:rsidR="000809E1" w:rsidRPr="000809E1" w:rsidRDefault="000809E1" w:rsidP="000809E1">
      <w:pPr>
        <w:spacing w:after="0" w:line="240" w:lineRule="auto"/>
        <w:rPr>
          <w:rFonts w:eastAsiaTheme="minorHAnsi" w:cstheme="minorHAnsi"/>
          <w:bCs/>
        </w:rPr>
      </w:pPr>
    </w:p>
    <w:p w14:paraId="7067D923" w14:textId="773B5F2F" w:rsidR="000809E1" w:rsidRPr="000809E1" w:rsidRDefault="000809E1" w:rsidP="000809E1">
      <w:pPr>
        <w:pStyle w:val="ListParagraph"/>
        <w:numPr>
          <w:ilvl w:val="0"/>
          <w:numId w:val="15"/>
        </w:numPr>
        <w:spacing w:after="0" w:line="240" w:lineRule="auto"/>
        <w:rPr>
          <w:rFonts w:eastAsiaTheme="minorHAnsi" w:cstheme="minorHAnsi"/>
          <w:bCs/>
        </w:rPr>
      </w:pPr>
      <w:r w:rsidRPr="000809E1">
        <w:rPr>
          <w:rFonts w:eastAsiaTheme="minorHAnsi" w:cstheme="minorHAnsi"/>
          <w:bCs/>
        </w:rPr>
        <w:t>Swap sugary drinks (such as soft drinks) for health</w:t>
      </w:r>
      <w:r>
        <w:rPr>
          <w:rFonts w:eastAsiaTheme="minorHAnsi" w:cstheme="minorHAnsi"/>
          <w:bCs/>
        </w:rPr>
        <w:t>ier</w:t>
      </w:r>
      <w:r w:rsidRPr="000809E1">
        <w:rPr>
          <w:rFonts w:eastAsiaTheme="minorHAnsi" w:cstheme="minorHAnsi"/>
          <w:bCs/>
        </w:rPr>
        <w:t xml:space="preserve"> alternatives (such as water, tea, coffee, fruit juice that is 99% fruit)</w:t>
      </w:r>
      <w:r w:rsidR="005068F3">
        <w:rPr>
          <w:rFonts w:eastAsiaTheme="minorHAnsi" w:cstheme="minorHAnsi"/>
          <w:bCs/>
        </w:rPr>
        <w:t>,</w:t>
      </w:r>
    </w:p>
    <w:p w14:paraId="5B021198" w14:textId="0A120ABE" w:rsidR="000809E1" w:rsidRPr="000809E1" w:rsidRDefault="000809E1" w:rsidP="000809E1">
      <w:pPr>
        <w:pStyle w:val="ListParagraph"/>
        <w:numPr>
          <w:ilvl w:val="0"/>
          <w:numId w:val="15"/>
        </w:numPr>
        <w:spacing w:after="0" w:line="240" w:lineRule="auto"/>
        <w:rPr>
          <w:rFonts w:eastAsiaTheme="minorHAnsi" w:cstheme="minorHAnsi"/>
          <w:bCs/>
        </w:rPr>
      </w:pPr>
      <w:r w:rsidRPr="000809E1">
        <w:rPr>
          <w:rFonts w:eastAsiaTheme="minorHAnsi" w:cstheme="minorHAnsi"/>
          <w:bCs/>
        </w:rPr>
        <w:t>Swap high fat, high sugar, high salt foods (such as fried foods, pastries) for</w:t>
      </w:r>
      <w:r>
        <w:rPr>
          <w:rFonts w:eastAsiaTheme="minorHAnsi" w:cstheme="minorHAnsi"/>
          <w:bCs/>
        </w:rPr>
        <w:t xml:space="preserve"> healthier alternatives</w:t>
      </w:r>
      <w:r w:rsidRPr="000809E1">
        <w:rPr>
          <w:rFonts w:eastAsiaTheme="minorHAnsi" w:cstheme="minorHAnsi"/>
          <w:bCs/>
        </w:rPr>
        <w:t xml:space="preserve"> foods (such as wraps, salads, vegetable-based dishes, fruit)</w:t>
      </w:r>
      <w:r w:rsidR="005068F3">
        <w:rPr>
          <w:rFonts w:eastAsiaTheme="minorHAnsi" w:cstheme="minorHAnsi"/>
          <w:bCs/>
        </w:rPr>
        <w:t>, and</w:t>
      </w:r>
    </w:p>
    <w:p w14:paraId="347FC983" w14:textId="2F51FBF3" w:rsidR="005C45E4" w:rsidRDefault="000809E1" w:rsidP="009A7610">
      <w:pPr>
        <w:pStyle w:val="ListParagraph"/>
        <w:numPr>
          <w:ilvl w:val="0"/>
          <w:numId w:val="15"/>
        </w:numPr>
        <w:spacing w:after="0" w:line="240" w:lineRule="auto"/>
        <w:rPr>
          <w:rFonts w:eastAsiaTheme="minorHAnsi" w:cstheme="minorHAnsi"/>
          <w:bCs/>
        </w:rPr>
      </w:pPr>
      <w:r w:rsidRPr="000809E1">
        <w:rPr>
          <w:rFonts w:eastAsiaTheme="minorHAnsi" w:cstheme="minorHAnsi"/>
          <w:bCs/>
        </w:rPr>
        <w:t>Offer smaller portion sizes</w:t>
      </w:r>
      <w:r w:rsidR="005068F3">
        <w:rPr>
          <w:rFonts w:eastAsiaTheme="minorHAnsi" w:cstheme="minorHAnsi"/>
          <w:bCs/>
        </w:rPr>
        <w:t>.</w:t>
      </w:r>
    </w:p>
    <w:p w14:paraId="1D1F4753" w14:textId="77777777" w:rsidR="000809E1" w:rsidRPr="000809E1" w:rsidRDefault="000809E1" w:rsidP="000809E1">
      <w:pPr>
        <w:pStyle w:val="ListParagraph"/>
        <w:spacing w:after="0" w:line="240" w:lineRule="auto"/>
        <w:rPr>
          <w:rFonts w:eastAsiaTheme="minorHAnsi" w:cstheme="minorHAnsi"/>
          <w:bCs/>
        </w:rPr>
      </w:pPr>
    </w:p>
    <w:p w14:paraId="2C0FFDD9" w14:textId="48A3FFF0" w:rsidR="00CC4D52" w:rsidRDefault="004F7C5E" w:rsidP="009A7610">
      <w:pPr>
        <w:rPr>
          <w:rFonts w:cstheme="minorHAnsi"/>
          <w:bCs/>
        </w:rPr>
      </w:pPr>
      <w:r>
        <w:rPr>
          <w:rFonts w:cstheme="minorHAnsi"/>
          <w:bCs/>
        </w:rPr>
        <w:t xml:space="preserve">The </w:t>
      </w:r>
      <w:r w:rsidR="009A7610" w:rsidRPr="00CC4D52">
        <w:rPr>
          <w:rFonts w:cstheme="minorHAnsi"/>
          <w:bCs/>
        </w:rPr>
        <w:t>Shisha No Thanks project req</w:t>
      </w:r>
      <w:r>
        <w:rPr>
          <w:rFonts w:cstheme="minorHAnsi"/>
          <w:bCs/>
        </w:rPr>
        <w:t xml:space="preserve">uests </w:t>
      </w:r>
      <w:r w:rsidR="009A7610" w:rsidRPr="00CC4D52">
        <w:rPr>
          <w:rFonts w:cstheme="minorHAnsi"/>
          <w:bCs/>
        </w:rPr>
        <w:t xml:space="preserve">that a photo of the activity/event is captured which can be shared on the project’s communication channels, and that an evaluation form is completed by participants of the activity/event. Successful grant recipients must submit a brief </w:t>
      </w:r>
      <w:r w:rsidR="009A7610" w:rsidRPr="00CC4D52">
        <w:rPr>
          <w:rFonts w:cstheme="minorHAnsi"/>
          <w:bCs/>
          <w:i/>
          <w:iCs/>
        </w:rPr>
        <w:t>Activity Evaluation Report</w:t>
      </w:r>
      <w:r w:rsidR="009A7610" w:rsidRPr="00CC4D52">
        <w:rPr>
          <w:rFonts w:cstheme="minorHAnsi"/>
          <w:bCs/>
        </w:rPr>
        <w:t xml:space="preserve"> (2 pages) after the activity/event using the template provided by the Shisha No Thanks project team </w:t>
      </w:r>
      <w:r w:rsidR="009A7610" w:rsidRPr="00B834E4">
        <w:rPr>
          <w:rFonts w:cstheme="minorHAnsi"/>
          <w:bCs/>
        </w:rPr>
        <w:t xml:space="preserve">by </w:t>
      </w:r>
      <w:r w:rsidR="00B834E4">
        <w:rPr>
          <w:rFonts w:cstheme="minorHAnsi"/>
          <w:bCs/>
        </w:rPr>
        <w:t>11</w:t>
      </w:r>
      <w:r w:rsidR="009A7610" w:rsidRPr="00B834E4">
        <w:rPr>
          <w:rFonts w:cstheme="minorHAnsi"/>
          <w:bCs/>
        </w:rPr>
        <w:t>/</w:t>
      </w:r>
      <w:r w:rsidR="00B834E4" w:rsidRPr="00B834E4">
        <w:rPr>
          <w:rFonts w:cstheme="minorHAnsi"/>
          <w:bCs/>
        </w:rPr>
        <w:t>0</w:t>
      </w:r>
      <w:r w:rsidR="00B834E4">
        <w:rPr>
          <w:rFonts w:cstheme="minorHAnsi"/>
          <w:bCs/>
        </w:rPr>
        <w:t>8</w:t>
      </w:r>
      <w:r w:rsidR="009A7610" w:rsidRPr="00B834E4">
        <w:rPr>
          <w:rFonts w:cstheme="minorHAnsi"/>
          <w:bCs/>
        </w:rPr>
        <w:t>/2023.</w:t>
      </w:r>
      <w:r w:rsidR="009A7610" w:rsidRPr="00CC4D52">
        <w:rPr>
          <w:rFonts w:cstheme="minorHAnsi"/>
          <w:bCs/>
        </w:rPr>
        <w:t xml:space="preserve"> </w:t>
      </w:r>
    </w:p>
    <w:p w14:paraId="25C744F1" w14:textId="77777777" w:rsidR="004F7C5E" w:rsidRDefault="004F7C5E" w:rsidP="004F7C5E">
      <w:pPr>
        <w:rPr>
          <w:rFonts w:cstheme="minorHAnsi"/>
          <w:bCs/>
        </w:rPr>
      </w:pPr>
      <w:r w:rsidRPr="00CC4D52">
        <w:rPr>
          <w:rFonts w:cstheme="minorHAnsi"/>
          <w:bCs/>
        </w:rPr>
        <w:lastRenderedPageBreak/>
        <w:t xml:space="preserve">Successful grant recipients must conduct the community engagement activities between March </w:t>
      </w:r>
      <w:r>
        <w:rPr>
          <w:rFonts w:cstheme="minorHAnsi"/>
          <w:bCs/>
        </w:rPr>
        <w:t>and</w:t>
      </w:r>
      <w:r w:rsidRPr="00CC4D52">
        <w:rPr>
          <w:rFonts w:cstheme="minorHAnsi"/>
          <w:bCs/>
        </w:rPr>
        <w:t xml:space="preserve"> July 202</w:t>
      </w:r>
      <w:r>
        <w:rPr>
          <w:rFonts w:cstheme="minorHAnsi"/>
          <w:bCs/>
        </w:rPr>
        <w:t>3</w:t>
      </w:r>
      <w:r w:rsidRPr="00CC4D52">
        <w:rPr>
          <w:rFonts w:cstheme="minorHAnsi"/>
          <w:bCs/>
        </w:rPr>
        <w:t xml:space="preserve">. </w:t>
      </w:r>
      <w:r>
        <w:rPr>
          <w:rFonts w:cstheme="minorHAnsi"/>
          <w:bCs/>
        </w:rPr>
        <w:t xml:space="preserve">Successful grant recipients must be able to invoice UNSW for payment via EFT (Electronic Funds Transfer). </w:t>
      </w:r>
    </w:p>
    <w:p w14:paraId="5A9E570C" w14:textId="36BBACD3" w:rsidR="007F4066" w:rsidRPr="00F93CDB" w:rsidRDefault="00F93CDB" w:rsidP="009A7610">
      <w:pPr>
        <w:rPr>
          <w:b/>
          <w:sz w:val="24"/>
          <w:szCs w:val="20"/>
        </w:rPr>
      </w:pPr>
      <w:r>
        <w:rPr>
          <w:b/>
          <w:sz w:val="24"/>
          <w:szCs w:val="20"/>
        </w:rPr>
        <w:t>To apply:</w:t>
      </w:r>
    </w:p>
    <w:p w14:paraId="27C0CBEA" w14:textId="11324F81" w:rsidR="007F4066" w:rsidRPr="00CD5E8B" w:rsidRDefault="00A41FF6" w:rsidP="001C504F">
      <w:pPr>
        <w:pStyle w:val="ListParagraph"/>
        <w:ind w:left="0"/>
        <w:rPr>
          <w:b/>
          <w:bCs/>
        </w:rPr>
      </w:pPr>
      <w:r w:rsidRPr="00CD5E8B">
        <w:t>Applications must be completed and</w:t>
      </w:r>
      <w:r w:rsidR="007F4066" w:rsidRPr="00CD5E8B">
        <w:t xml:space="preserve"> submitted </w:t>
      </w:r>
      <w:r w:rsidR="003C7DAA" w:rsidRPr="00CD5E8B">
        <w:t>to</w:t>
      </w:r>
      <w:r w:rsidR="007F4066" w:rsidRPr="00CD5E8B">
        <w:t xml:space="preserve"> </w:t>
      </w:r>
      <w:r w:rsidR="003C7DAA" w:rsidRPr="00CD5E8B">
        <w:rPr>
          <w:b/>
          <w:bCs/>
          <w:u w:val="single"/>
        </w:rPr>
        <w:t>samiha.elkheir@unsw.edu.au</w:t>
      </w:r>
      <w:r w:rsidR="00CC4D52" w:rsidRPr="00CD5E8B">
        <w:t xml:space="preserve"> </w:t>
      </w:r>
      <w:r w:rsidR="00F93CDB" w:rsidRPr="00CD5E8B">
        <w:t xml:space="preserve">by </w:t>
      </w:r>
      <w:r w:rsidR="00F35374" w:rsidRPr="00CD5E8B">
        <w:rPr>
          <w:b/>
          <w:bCs/>
        </w:rPr>
        <w:t>1</w:t>
      </w:r>
      <w:r w:rsidR="008E1995" w:rsidRPr="00CD5E8B">
        <w:rPr>
          <w:b/>
          <w:bCs/>
        </w:rPr>
        <w:t>7</w:t>
      </w:r>
      <w:r w:rsidR="00B834E4" w:rsidRPr="00CD5E8B">
        <w:rPr>
          <w:b/>
          <w:bCs/>
        </w:rPr>
        <w:t>/0</w:t>
      </w:r>
      <w:r w:rsidR="00F35374" w:rsidRPr="00CD5E8B">
        <w:rPr>
          <w:b/>
          <w:bCs/>
        </w:rPr>
        <w:t>3</w:t>
      </w:r>
      <w:r w:rsidR="00B834E4" w:rsidRPr="00CD5E8B">
        <w:rPr>
          <w:b/>
          <w:bCs/>
        </w:rPr>
        <w:t>/2023.</w:t>
      </w:r>
    </w:p>
    <w:p w14:paraId="618FFB8A" w14:textId="57FF84F1" w:rsidR="00A41FF6" w:rsidRPr="00CD5E8B" w:rsidRDefault="0092053F" w:rsidP="001C504F">
      <w:pPr>
        <w:pStyle w:val="ListParagraph"/>
        <w:ind w:left="0"/>
      </w:pPr>
      <w:r w:rsidRPr="00CD5E8B">
        <w:t>If you have any questions, please contact</w:t>
      </w:r>
      <w:r w:rsidR="00D16C45" w:rsidRPr="00CD5E8B">
        <w:t xml:space="preserve"> </w:t>
      </w:r>
      <w:r w:rsidR="003C7DAA" w:rsidRPr="00CD5E8B">
        <w:t xml:space="preserve">Samiha via email: </w:t>
      </w:r>
      <w:r w:rsidR="003C7DAA" w:rsidRPr="00CD5E8B">
        <w:rPr>
          <w:u w:val="single"/>
        </w:rPr>
        <w:t>samiha.elkheir@unsw.edu.au</w:t>
      </w:r>
      <w:r w:rsidR="003C7DAA" w:rsidRPr="00CD5E8B">
        <w:t xml:space="preserve">. </w:t>
      </w:r>
    </w:p>
    <w:p w14:paraId="724A2540" w14:textId="61C320A7" w:rsidR="00D16C45" w:rsidRDefault="00DD458D" w:rsidP="001C504F">
      <w:pPr>
        <w:pStyle w:val="ListParagraph"/>
        <w:ind w:left="0"/>
        <w:rPr>
          <w:bCs/>
        </w:rPr>
      </w:pPr>
      <w:r w:rsidRPr="00CD5E8B">
        <w:rPr>
          <w:bCs/>
        </w:rPr>
        <w:t>Successful appli</w:t>
      </w:r>
      <w:r w:rsidR="003605E8" w:rsidRPr="00CD5E8B">
        <w:rPr>
          <w:bCs/>
        </w:rPr>
        <w:t xml:space="preserve">cants will be notified </w:t>
      </w:r>
      <w:r w:rsidR="00E54B8E" w:rsidRPr="00CD5E8B">
        <w:rPr>
          <w:bCs/>
        </w:rPr>
        <w:t xml:space="preserve">by </w:t>
      </w:r>
      <w:r w:rsidR="00AB1E93" w:rsidRPr="00CD5E8B">
        <w:rPr>
          <w:bCs/>
        </w:rPr>
        <w:t>2</w:t>
      </w:r>
      <w:r w:rsidR="00C9364F">
        <w:rPr>
          <w:bCs/>
        </w:rPr>
        <w:t>7</w:t>
      </w:r>
      <w:r w:rsidR="00B834E4" w:rsidRPr="00CD5E8B">
        <w:rPr>
          <w:bCs/>
        </w:rPr>
        <w:t>/03/2023.</w:t>
      </w: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4390"/>
        <w:gridCol w:w="5244"/>
      </w:tblGrid>
      <w:tr w:rsidR="000F0A3A" w:rsidRPr="000F0A3A" w14:paraId="4123B03A" w14:textId="77777777" w:rsidTr="003475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2"/>
          </w:tcPr>
          <w:p w14:paraId="71AAD113" w14:textId="6FE6B46B" w:rsidR="000F0A3A" w:rsidRPr="000F0A3A" w:rsidRDefault="000F0A3A" w:rsidP="001C504F">
            <w:pPr>
              <w:rPr>
                <w:b w:val="0"/>
                <w:sz w:val="24"/>
              </w:rPr>
            </w:pPr>
            <w:r w:rsidRPr="000F0A3A">
              <w:rPr>
                <w:sz w:val="24"/>
              </w:rPr>
              <w:t xml:space="preserve">Part </w:t>
            </w:r>
            <w:r w:rsidR="00707515" w:rsidRPr="000F0A3A">
              <w:rPr>
                <w:sz w:val="24"/>
              </w:rPr>
              <w:t>A:</w:t>
            </w:r>
            <w:r w:rsidR="0092053F">
              <w:rPr>
                <w:sz w:val="24"/>
              </w:rPr>
              <w:t xml:space="preserve"> </w:t>
            </w:r>
            <w:r w:rsidRPr="000F0A3A">
              <w:rPr>
                <w:sz w:val="24"/>
              </w:rPr>
              <w:t>APPLICANT DETAILS</w:t>
            </w:r>
          </w:p>
        </w:tc>
      </w:tr>
      <w:tr w:rsidR="00A50263" w14:paraId="462120CF" w14:textId="77777777" w:rsidTr="00A149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  <w:vAlign w:val="center"/>
          </w:tcPr>
          <w:p w14:paraId="112C7152" w14:textId="4D5CCAF6" w:rsidR="00A50263" w:rsidRPr="0069479E" w:rsidRDefault="00A50263" w:rsidP="00400797">
            <w:r>
              <w:t>Lead Organisation</w:t>
            </w:r>
          </w:p>
        </w:tc>
        <w:tc>
          <w:tcPr>
            <w:tcW w:w="5244" w:type="dxa"/>
            <w:shd w:val="clear" w:color="auto" w:fill="auto"/>
          </w:tcPr>
          <w:p w14:paraId="0FA71824" w14:textId="77777777" w:rsidR="00A50263" w:rsidRDefault="00A50263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71041EDE" w14:textId="14A4C1AF" w:rsidR="007C6904" w:rsidRDefault="007C6904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9479E" w14:paraId="5C4FD094" w14:textId="77777777" w:rsidTr="00DC1D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  <w:vAlign w:val="center"/>
          </w:tcPr>
          <w:p w14:paraId="7FF49045" w14:textId="6CFF3393" w:rsidR="0069479E" w:rsidRPr="0069479E" w:rsidRDefault="000B5CCA" w:rsidP="00400797">
            <w:r>
              <w:t>Project Lead (Full name)</w:t>
            </w:r>
          </w:p>
        </w:tc>
        <w:tc>
          <w:tcPr>
            <w:tcW w:w="5244" w:type="dxa"/>
            <w:shd w:val="clear" w:color="auto" w:fill="auto"/>
          </w:tcPr>
          <w:p w14:paraId="69A4537B" w14:textId="77777777" w:rsidR="0069479E" w:rsidRDefault="0069479E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44F968F" w14:textId="58F928F0" w:rsidR="007C6904" w:rsidRDefault="007C6904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B5CCA" w14:paraId="1948A69A" w14:textId="77777777" w:rsidTr="00DC1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  <w:vAlign w:val="center"/>
          </w:tcPr>
          <w:p w14:paraId="5279F082" w14:textId="0E159C77" w:rsidR="000B5CCA" w:rsidRDefault="000B5CCA" w:rsidP="00400797">
            <w:r>
              <w:t>Position</w:t>
            </w:r>
          </w:p>
        </w:tc>
        <w:tc>
          <w:tcPr>
            <w:tcW w:w="5244" w:type="dxa"/>
            <w:shd w:val="clear" w:color="auto" w:fill="auto"/>
          </w:tcPr>
          <w:p w14:paraId="4C770276" w14:textId="77777777" w:rsidR="000B5CCA" w:rsidRDefault="000B5CCA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2B0C7DF3" w14:textId="60237CC9" w:rsidR="007C6904" w:rsidRDefault="007C6904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9479E" w14:paraId="4EAD05D1" w14:textId="77777777" w:rsidTr="00DC1D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  <w:vAlign w:val="center"/>
          </w:tcPr>
          <w:p w14:paraId="7D01956E" w14:textId="77777777" w:rsidR="0069479E" w:rsidRPr="0069479E" w:rsidRDefault="0069479E" w:rsidP="00400797">
            <w:r w:rsidRPr="0069479E">
              <w:t>Phone Number</w:t>
            </w:r>
          </w:p>
        </w:tc>
        <w:tc>
          <w:tcPr>
            <w:tcW w:w="5244" w:type="dxa"/>
            <w:shd w:val="clear" w:color="auto" w:fill="auto"/>
          </w:tcPr>
          <w:p w14:paraId="61348D1B" w14:textId="77777777" w:rsidR="0069479E" w:rsidRDefault="0069479E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0CE8ABB" w14:textId="0CA641BC" w:rsidR="007C6904" w:rsidRDefault="007C6904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9479E" w14:paraId="793BDF6A" w14:textId="77777777" w:rsidTr="00DC1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  <w:vAlign w:val="center"/>
          </w:tcPr>
          <w:p w14:paraId="5EC5139E" w14:textId="52587007" w:rsidR="0069479E" w:rsidRPr="0069479E" w:rsidRDefault="0069479E" w:rsidP="00400797">
            <w:r w:rsidRPr="0069479E">
              <w:t>Email</w:t>
            </w:r>
            <w:r w:rsidR="000B5CCA">
              <w:t xml:space="preserve"> Address</w:t>
            </w:r>
          </w:p>
        </w:tc>
        <w:tc>
          <w:tcPr>
            <w:tcW w:w="5244" w:type="dxa"/>
            <w:shd w:val="clear" w:color="auto" w:fill="auto"/>
          </w:tcPr>
          <w:p w14:paraId="45D8DE80" w14:textId="77777777" w:rsidR="0069479E" w:rsidRDefault="0069479E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498E756E" w14:textId="38162D69" w:rsidR="007C6904" w:rsidRDefault="007C6904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400797" w14:paraId="334B8B9B" w14:textId="77777777" w:rsidTr="00DC1DCE">
        <w:trPr>
          <w:trHeight w:val="7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  <w:vAlign w:val="center"/>
          </w:tcPr>
          <w:p w14:paraId="72039743" w14:textId="0B147FE3" w:rsidR="00400797" w:rsidRPr="00400797" w:rsidRDefault="00400797" w:rsidP="00400797">
            <w:pPr>
              <w:rPr>
                <w:b w:val="0"/>
                <w:bCs w:val="0"/>
              </w:rPr>
            </w:pPr>
            <w:r>
              <w:t>Organisation Address</w:t>
            </w:r>
          </w:p>
        </w:tc>
        <w:tc>
          <w:tcPr>
            <w:tcW w:w="5244" w:type="dxa"/>
            <w:shd w:val="clear" w:color="auto" w:fill="auto"/>
          </w:tcPr>
          <w:p w14:paraId="0ECEEC4A" w14:textId="77777777" w:rsidR="00400797" w:rsidRDefault="00400797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9479E" w14:paraId="0E425064" w14:textId="77777777" w:rsidTr="00DC1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08F6D947" w14:textId="77777777" w:rsidR="0069479E" w:rsidRPr="0069479E" w:rsidRDefault="0069479E" w:rsidP="001C504F">
            <w:r w:rsidRPr="0069479E">
              <w:t>Project Partner/s</w:t>
            </w:r>
          </w:p>
          <w:p w14:paraId="20822926" w14:textId="6447435E" w:rsidR="0069479E" w:rsidRDefault="00631DE5" w:rsidP="001C504F">
            <w:pPr>
              <w:rPr>
                <w:bCs w:val="0"/>
              </w:rPr>
            </w:pPr>
            <w:r>
              <w:rPr>
                <w:b w:val="0"/>
              </w:rPr>
              <w:t>Please let us know if you will be working with other services or organisations</w:t>
            </w:r>
            <w:r w:rsidR="008E4172">
              <w:rPr>
                <w:b w:val="0"/>
              </w:rPr>
              <w:t>.</w:t>
            </w:r>
          </w:p>
          <w:p w14:paraId="00FA1E56" w14:textId="7ABF85EF" w:rsidR="00631DE5" w:rsidRPr="00A50263" w:rsidRDefault="00631DE5" w:rsidP="001C504F">
            <w:pPr>
              <w:rPr>
                <w:b w:val="0"/>
              </w:rPr>
            </w:pPr>
          </w:p>
        </w:tc>
        <w:tc>
          <w:tcPr>
            <w:tcW w:w="5244" w:type="dxa"/>
            <w:shd w:val="clear" w:color="auto" w:fill="auto"/>
          </w:tcPr>
          <w:p w14:paraId="166A7CCC" w14:textId="77777777" w:rsidR="0069479E" w:rsidRDefault="0069479E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626C3E28" w14:textId="504E0ED1" w:rsidR="000B5CCA" w:rsidRDefault="000B5CCA" w:rsidP="001C504F">
      <w:pPr>
        <w:rPr>
          <w:i/>
        </w:rPr>
      </w:pPr>
    </w:p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4390"/>
        <w:gridCol w:w="5244"/>
      </w:tblGrid>
      <w:tr w:rsidR="000B5CCA" w14:paraId="5E66C69D" w14:textId="77777777" w:rsidTr="003475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2"/>
          </w:tcPr>
          <w:p w14:paraId="41AB2993" w14:textId="014F3992" w:rsidR="000B5CCA" w:rsidRPr="000F0A3A" w:rsidRDefault="000B5CCA" w:rsidP="001C504F">
            <w:pPr>
              <w:rPr>
                <w:b w:val="0"/>
                <w:sz w:val="24"/>
              </w:rPr>
            </w:pPr>
            <w:r w:rsidRPr="000F0A3A">
              <w:rPr>
                <w:sz w:val="24"/>
              </w:rPr>
              <w:t xml:space="preserve">Part </w:t>
            </w:r>
            <w:r w:rsidR="00707515" w:rsidRPr="000F0A3A">
              <w:rPr>
                <w:sz w:val="24"/>
              </w:rPr>
              <w:t>B:</w:t>
            </w:r>
            <w:r w:rsidR="0092053F">
              <w:rPr>
                <w:sz w:val="24"/>
              </w:rPr>
              <w:t xml:space="preserve"> </w:t>
            </w:r>
            <w:r w:rsidR="00985707" w:rsidRPr="000F0A3A">
              <w:rPr>
                <w:sz w:val="24"/>
              </w:rPr>
              <w:t xml:space="preserve">COMMUNITY </w:t>
            </w:r>
            <w:r w:rsidR="00BD440C">
              <w:rPr>
                <w:sz w:val="24"/>
              </w:rPr>
              <w:t xml:space="preserve">ENGAGEMENT </w:t>
            </w:r>
            <w:r w:rsidR="00985707" w:rsidRPr="000F0A3A">
              <w:rPr>
                <w:sz w:val="24"/>
              </w:rPr>
              <w:t>ACTIVITY</w:t>
            </w:r>
            <w:r w:rsidR="00400797">
              <w:rPr>
                <w:sz w:val="24"/>
              </w:rPr>
              <w:t>/EVENT</w:t>
            </w:r>
            <w:r w:rsidRPr="000F0A3A">
              <w:rPr>
                <w:sz w:val="24"/>
              </w:rPr>
              <w:t xml:space="preserve"> OVERVIEW</w:t>
            </w:r>
          </w:p>
        </w:tc>
      </w:tr>
      <w:tr w:rsidR="00A50263" w14:paraId="56A71BD3" w14:textId="77777777" w:rsidTr="00592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  <w:vAlign w:val="center"/>
          </w:tcPr>
          <w:p w14:paraId="27DE698D" w14:textId="6246E577" w:rsidR="00A50263" w:rsidRPr="0069479E" w:rsidRDefault="007C6904" w:rsidP="00DC1DCE">
            <w:r>
              <w:t xml:space="preserve">Community Engagement </w:t>
            </w:r>
            <w:r w:rsidR="00985707">
              <w:t>Activity</w:t>
            </w:r>
            <w:r w:rsidR="00400797">
              <w:t>/Event</w:t>
            </w:r>
            <w:r w:rsidR="00985707">
              <w:t xml:space="preserve"> </w:t>
            </w:r>
            <w:r w:rsidR="00A50263">
              <w:t>Title</w:t>
            </w:r>
          </w:p>
        </w:tc>
        <w:tc>
          <w:tcPr>
            <w:tcW w:w="5244" w:type="dxa"/>
            <w:shd w:val="clear" w:color="auto" w:fill="auto"/>
          </w:tcPr>
          <w:p w14:paraId="1A840B02" w14:textId="77777777" w:rsidR="00A50263" w:rsidRDefault="00A50263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A50263" w14:paraId="07AD641B" w14:textId="77777777" w:rsidTr="00DC1D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4552F58D" w14:textId="77777777" w:rsidR="007C6904" w:rsidRDefault="000B5CCA" w:rsidP="001C504F">
            <w:pPr>
              <w:rPr>
                <w:b w:val="0"/>
                <w:bCs w:val="0"/>
              </w:rPr>
            </w:pPr>
            <w:r>
              <w:t>Summary</w:t>
            </w:r>
            <w:r w:rsidR="001602B8" w:rsidRPr="001224B8">
              <w:t xml:space="preserve"> </w:t>
            </w:r>
          </w:p>
          <w:p w14:paraId="63E34E28" w14:textId="625225FE" w:rsidR="00517F47" w:rsidRDefault="00227372" w:rsidP="001C504F">
            <w:r w:rsidRPr="00591EF6">
              <w:rPr>
                <w:b w:val="0"/>
                <w:bCs w:val="0"/>
              </w:rPr>
              <w:t>(</w:t>
            </w:r>
            <w:r w:rsidR="000B5CCA" w:rsidRPr="00591EF6">
              <w:rPr>
                <w:b w:val="0"/>
                <w:bCs w:val="0"/>
              </w:rPr>
              <w:t xml:space="preserve">Maximum </w:t>
            </w:r>
            <w:r w:rsidRPr="00591EF6">
              <w:rPr>
                <w:b w:val="0"/>
                <w:bCs w:val="0"/>
              </w:rPr>
              <w:t>150 words)</w:t>
            </w:r>
          </w:p>
          <w:p w14:paraId="048872A5" w14:textId="6D0A84B3" w:rsidR="00591EF6" w:rsidRPr="00591EF6" w:rsidRDefault="00591EF6" w:rsidP="001C504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ease give us an overview of your planned community engagement activity</w:t>
            </w:r>
            <w:r w:rsidR="00FA535A">
              <w:rPr>
                <w:b w:val="0"/>
                <w:bCs w:val="0"/>
              </w:rPr>
              <w:t>/event</w:t>
            </w:r>
            <w:r w:rsidR="008E4172">
              <w:rPr>
                <w:b w:val="0"/>
                <w:bCs w:val="0"/>
              </w:rPr>
              <w:t>.</w:t>
            </w:r>
          </w:p>
          <w:p w14:paraId="476F13D4" w14:textId="6C7F8A09" w:rsidR="00A50263" w:rsidRPr="00517F47" w:rsidRDefault="00A50263" w:rsidP="001C504F">
            <w:pPr>
              <w:rPr>
                <w:b w:val="0"/>
              </w:rPr>
            </w:pPr>
          </w:p>
        </w:tc>
        <w:tc>
          <w:tcPr>
            <w:tcW w:w="5244" w:type="dxa"/>
            <w:shd w:val="clear" w:color="auto" w:fill="auto"/>
          </w:tcPr>
          <w:p w14:paraId="223A52F0" w14:textId="77777777" w:rsidR="00A50263" w:rsidRDefault="00A50263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328C8513" w14:textId="77777777" w:rsidR="001224B8" w:rsidRDefault="001224B8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3D9F31B" w14:textId="77777777" w:rsidR="001224B8" w:rsidRDefault="001224B8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B503E67" w14:textId="77777777" w:rsidR="001224B8" w:rsidRDefault="001224B8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341AEAC5" w14:textId="77777777" w:rsidR="001224B8" w:rsidRDefault="001224B8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227372" w14:paraId="101CA9EF" w14:textId="77777777" w:rsidTr="00DC1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7C2AE6C5" w14:textId="515B5B05" w:rsidR="00227372" w:rsidRDefault="00985707" w:rsidP="001C504F">
            <w:pPr>
              <w:rPr>
                <w:b w:val="0"/>
                <w:bCs w:val="0"/>
              </w:rPr>
            </w:pPr>
            <w:r>
              <w:t xml:space="preserve">Activity </w:t>
            </w:r>
            <w:r w:rsidR="00227372">
              <w:t>Location</w:t>
            </w:r>
          </w:p>
          <w:p w14:paraId="38BFB8B1" w14:textId="30088562" w:rsidR="003C7DAA" w:rsidRPr="003C7DAA" w:rsidRDefault="003C7DAA" w:rsidP="001C504F">
            <w:r w:rsidRPr="00591EF6">
              <w:rPr>
                <w:b w:val="0"/>
                <w:bCs w:val="0"/>
              </w:rPr>
              <w:t>(Maximum 150 words)</w:t>
            </w:r>
          </w:p>
          <w:p w14:paraId="0DA63501" w14:textId="6C22A810" w:rsidR="007C6904" w:rsidRPr="007C6904" w:rsidRDefault="00591EF6" w:rsidP="001C504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</w:t>
            </w:r>
            <w:r w:rsidR="007C6904">
              <w:rPr>
                <w:b w:val="0"/>
                <w:bCs w:val="0"/>
              </w:rPr>
              <w:t xml:space="preserve">lease </w:t>
            </w:r>
            <w:r>
              <w:rPr>
                <w:b w:val="0"/>
                <w:bCs w:val="0"/>
              </w:rPr>
              <w:t xml:space="preserve">let us know </w:t>
            </w:r>
            <w:r w:rsidR="007C6904">
              <w:rPr>
                <w:b w:val="0"/>
                <w:bCs w:val="0"/>
              </w:rPr>
              <w:t xml:space="preserve">the </w:t>
            </w:r>
            <w:r w:rsidR="00E47667">
              <w:rPr>
                <w:b w:val="0"/>
                <w:bCs w:val="0"/>
              </w:rPr>
              <w:t xml:space="preserve">intended </w:t>
            </w:r>
            <w:r w:rsidR="00DD458D">
              <w:rPr>
                <w:b w:val="0"/>
                <w:bCs w:val="0"/>
              </w:rPr>
              <w:t xml:space="preserve">suburb of the activity (and </w:t>
            </w:r>
            <w:r w:rsidR="007C6904">
              <w:rPr>
                <w:b w:val="0"/>
                <w:bCs w:val="0"/>
              </w:rPr>
              <w:t xml:space="preserve">venue </w:t>
            </w:r>
            <w:r w:rsidR="00DD458D">
              <w:rPr>
                <w:b w:val="0"/>
                <w:bCs w:val="0"/>
              </w:rPr>
              <w:t xml:space="preserve">if known) </w:t>
            </w:r>
            <w:r w:rsidR="00720E47">
              <w:rPr>
                <w:b w:val="0"/>
                <w:bCs w:val="0"/>
              </w:rPr>
              <w:t>e.g.,</w:t>
            </w:r>
            <w:r w:rsidR="007C6904">
              <w:rPr>
                <w:b w:val="0"/>
                <w:bCs w:val="0"/>
              </w:rPr>
              <w:t xml:space="preserve"> Auburn Community Health Centre, Auburn</w:t>
            </w:r>
            <w:r w:rsidR="008E4172">
              <w:rPr>
                <w:b w:val="0"/>
                <w:bCs w:val="0"/>
              </w:rPr>
              <w:t>.</w:t>
            </w:r>
          </w:p>
          <w:p w14:paraId="21E61FCD" w14:textId="1AA30CB3" w:rsidR="007C6904" w:rsidRDefault="007C6904" w:rsidP="001C504F"/>
        </w:tc>
        <w:tc>
          <w:tcPr>
            <w:tcW w:w="5244" w:type="dxa"/>
            <w:shd w:val="clear" w:color="auto" w:fill="auto"/>
          </w:tcPr>
          <w:p w14:paraId="145EB399" w14:textId="77777777" w:rsidR="00227372" w:rsidRDefault="00227372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A50263" w14:paraId="6E7D178D" w14:textId="77777777" w:rsidTr="00DC1D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36AFF5E4" w14:textId="51F1D246" w:rsidR="00A50263" w:rsidRDefault="00A50263" w:rsidP="001C504F">
            <w:pPr>
              <w:rPr>
                <w:b w:val="0"/>
                <w:bCs w:val="0"/>
              </w:rPr>
            </w:pPr>
            <w:r>
              <w:t>Target Group</w:t>
            </w:r>
          </w:p>
          <w:p w14:paraId="451CA0D2" w14:textId="5233A1B4" w:rsidR="003C7DAA" w:rsidRDefault="003C7DAA" w:rsidP="001C504F">
            <w:r w:rsidRPr="00591EF6">
              <w:rPr>
                <w:b w:val="0"/>
                <w:bCs w:val="0"/>
              </w:rPr>
              <w:t>(Maximum 150 words)</w:t>
            </w:r>
          </w:p>
          <w:p w14:paraId="05B664E9" w14:textId="336534EA" w:rsidR="001C504F" w:rsidRDefault="00591EF6" w:rsidP="001C504F">
            <w:pPr>
              <w:rPr>
                <w:bCs w:val="0"/>
              </w:rPr>
            </w:pPr>
            <w:r>
              <w:rPr>
                <w:b w:val="0"/>
              </w:rPr>
              <w:t>P</w:t>
            </w:r>
            <w:r w:rsidR="007C6904">
              <w:rPr>
                <w:b w:val="0"/>
              </w:rPr>
              <w:t xml:space="preserve">lease </w:t>
            </w:r>
            <w:r>
              <w:rPr>
                <w:b w:val="0"/>
              </w:rPr>
              <w:t xml:space="preserve">let us know </w:t>
            </w:r>
            <w:r w:rsidR="007C6904">
              <w:rPr>
                <w:b w:val="0"/>
              </w:rPr>
              <w:t xml:space="preserve">the </w:t>
            </w:r>
            <w:r>
              <w:rPr>
                <w:b w:val="0"/>
              </w:rPr>
              <w:t xml:space="preserve">target </w:t>
            </w:r>
            <w:r w:rsidR="007C6904">
              <w:rPr>
                <w:b w:val="0"/>
              </w:rPr>
              <w:t>community</w:t>
            </w:r>
            <w:r>
              <w:rPr>
                <w:b w:val="0"/>
              </w:rPr>
              <w:t xml:space="preserve">, </w:t>
            </w:r>
            <w:r w:rsidR="00B80FE4">
              <w:rPr>
                <w:b w:val="0"/>
              </w:rPr>
              <w:t>gender,</w:t>
            </w:r>
            <w:r>
              <w:rPr>
                <w:b w:val="0"/>
              </w:rPr>
              <w:t xml:space="preserve"> and </w:t>
            </w:r>
            <w:r w:rsidR="007C6904">
              <w:rPr>
                <w:b w:val="0"/>
              </w:rPr>
              <w:t>age group</w:t>
            </w:r>
            <w:r>
              <w:rPr>
                <w:b w:val="0"/>
              </w:rPr>
              <w:t>/</w:t>
            </w:r>
            <w:r w:rsidR="007C6904">
              <w:rPr>
                <w:b w:val="0"/>
              </w:rPr>
              <w:t>s</w:t>
            </w:r>
            <w:r>
              <w:rPr>
                <w:b w:val="0"/>
              </w:rPr>
              <w:t xml:space="preserve"> </w:t>
            </w:r>
            <w:r w:rsidR="004F7C5E">
              <w:rPr>
                <w:b w:val="0"/>
              </w:rPr>
              <w:t>you are</w:t>
            </w:r>
            <w:r w:rsidR="008E1995">
              <w:rPr>
                <w:b w:val="0"/>
              </w:rPr>
              <w:t xml:space="preserve"> </w:t>
            </w:r>
            <w:r w:rsidR="004F7C5E">
              <w:rPr>
                <w:b w:val="0"/>
              </w:rPr>
              <w:t xml:space="preserve">planning to involve, </w:t>
            </w:r>
            <w:r w:rsidR="00720E47">
              <w:rPr>
                <w:b w:val="0"/>
              </w:rPr>
              <w:t>e.g.,</w:t>
            </w:r>
            <w:r>
              <w:rPr>
                <w:b w:val="0"/>
              </w:rPr>
              <w:t xml:space="preserve"> </w:t>
            </w:r>
            <w:r w:rsidR="00FA535A">
              <w:rPr>
                <w:b w:val="0"/>
              </w:rPr>
              <w:t>Arabic</w:t>
            </w:r>
            <w:r>
              <w:rPr>
                <w:b w:val="0"/>
              </w:rPr>
              <w:t xml:space="preserve"> community, </w:t>
            </w:r>
            <w:r w:rsidR="00FA535A">
              <w:rPr>
                <w:b w:val="0"/>
              </w:rPr>
              <w:t xml:space="preserve">young people </w:t>
            </w:r>
            <w:r w:rsidR="003C55BA">
              <w:rPr>
                <w:b w:val="0"/>
              </w:rPr>
              <w:t xml:space="preserve">18-25 years old, parents, </w:t>
            </w:r>
            <w:r w:rsidR="000B6600">
              <w:rPr>
                <w:b w:val="0"/>
              </w:rPr>
              <w:t>sporting teams</w:t>
            </w:r>
            <w:r w:rsidR="008E4172">
              <w:rPr>
                <w:b w:val="0"/>
              </w:rPr>
              <w:t>.</w:t>
            </w:r>
          </w:p>
          <w:p w14:paraId="14D910F7" w14:textId="7641AD5E" w:rsidR="007C6904" w:rsidRPr="00A50263" w:rsidRDefault="007C6904" w:rsidP="00296E91">
            <w:pPr>
              <w:rPr>
                <w:b w:val="0"/>
              </w:rPr>
            </w:pPr>
          </w:p>
        </w:tc>
        <w:tc>
          <w:tcPr>
            <w:tcW w:w="5244" w:type="dxa"/>
            <w:shd w:val="clear" w:color="auto" w:fill="auto"/>
          </w:tcPr>
          <w:p w14:paraId="666C942B" w14:textId="77777777" w:rsidR="00A50263" w:rsidRDefault="00A50263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591EF6" w14:paraId="24D2017E" w14:textId="77777777" w:rsidTr="00DC1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6D033E10" w14:textId="2A560658" w:rsidR="00591EF6" w:rsidRDefault="00591EF6" w:rsidP="001C504F">
            <w:pPr>
              <w:rPr>
                <w:b w:val="0"/>
                <w:bCs w:val="0"/>
              </w:rPr>
            </w:pPr>
            <w:r>
              <w:t xml:space="preserve">Information </w:t>
            </w:r>
            <w:r w:rsidR="00724502">
              <w:t>S</w:t>
            </w:r>
            <w:r w:rsidR="004F7C5E">
              <w:t xml:space="preserve">haring </w:t>
            </w:r>
            <w:r w:rsidR="00724502">
              <w:t>S</w:t>
            </w:r>
            <w:r w:rsidR="00B80FE4">
              <w:t>trategy</w:t>
            </w:r>
          </w:p>
          <w:p w14:paraId="5B1C64F6" w14:textId="31743D97" w:rsidR="00591EF6" w:rsidRDefault="00591EF6" w:rsidP="001C504F">
            <w:r w:rsidRPr="00591EF6">
              <w:rPr>
                <w:b w:val="0"/>
                <w:bCs w:val="0"/>
              </w:rPr>
              <w:t>(Maximum 150 words)</w:t>
            </w:r>
          </w:p>
          <w:p w14:paraId="1D74D60F" w14:textId="6DC30458" w:rsidR="00591EF6" w:rsidRDefault="00591EF6" w:rsidP="001C504F">
            <w:r>
              <w:rPr>
                <w:b w:val="0"/>
                <w:bCs w:val="0"/>
              </w:rPr>
              <w:lastRenderedPageBreak/>
              <w:t xml:space="preserve">Please let us know how you will </w:t>
            </w:r>
            <w:r w:rsidR="00142B6E">
              <w:rPr>
                <w:b w:val="0"/>
                <w:bCs w:val="0"/>
              </w:rPr>
              <w:t>raise awareness about the harms of shisha smoking at the activity/</w:t>
            </w:r>
            <w:r w:rsidR="005068F3">
              <w:rPr>
                <w:b w:val="0"/>
                <w:bCs w:val="0"/>
              </w:rPr>
              <w:t>event.</w:t>
            </w:r>
          </w:p>
          <w:p w14:paraId="0EF63938" w14:textId="5593AD86" w:rsidR="001C504F" w:rsidRPr="0092053F" w:rsidRDefault="001C504F" w:rsidP="001C504F">
            <w:pPr>
              <w:rPr>
                <w:b w:val="0"/>
                <w:bCs w:val="0"/>
              </w:rPr>
            </w:pPr>
          </w:p>
        </w:tc>
        <w:tc>
          <w:tcPr>
            <w:tcW w:w="5244" w:type="dxa"/>
            <w:shd w:val="clear" w:color="auto" w:fill="auto"/>
          </w:tcPr>
          <w:p w14:paraId="16FDE1F4" w14:textId="77777777" w:rsidR="00591EF6" w:rsidRDefault="00591EF6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3D701C" w14:paraId="6F971F5F" w14:textId="77777777" w:rsidTr="00142B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32275C18" w14:textId="5DA76F37" w:rsidR="003D701C" w:rsidRDefault="003D701C" w:rsidP="001C504F">
            <w:pPr>
              <w:rPr>
                <w:b w:val="0"/>
                <w:bCs w:val="0"/>
              </w:rPr>
            </w:pPr>
            <w:r>
              <w:t>Finances</w:t>
            </w:r>
          </w:p>
          <w:p w14:paraId="7B62856A" w14:textId="174A4D05" w:rsidR="003C7DAA" w:rsidRPr="003C7DAA" w:rsidRDefault="003C7DAA" w:rsidP="001C504F">
            <w:r w:rsidRPr="00591EF6">
              <w:rPr>
                <w:b w:val="0"/>
                <w:bCs w:val="0"/>
              </w:rPr>
              <w:t>(Maximum 150 words)</w:t>
            </w:r>
          </w:p>
          <w:p w14:paraId="279F5589" w14:textId="77777777" w:rsidR="003D701C" w:rsidRPr="003D701C" w:rsidRDefault="003D701C" w:rsidP="001C504F">
            <w:pPr>
              <w:rPr>
                <w:b w:val="0"/>
                <w:bCs w:val="0"/>
              </w:rPr>
            </w:pPr>
            <w:r w:rsidRPr="003D701C">
              <w:rPr>
                <w:b w:val="0"/>
                <w:bCs w:val="0"/>
              </w:rPr>
              <w:t>Please let us know:</w:t>
            </w:r>
          </w:p>
          <w:p w14:paraId="7DAAC989" w14:textId="1B8D1534" w:rsidR="003D701C" w:rsidRPr="003D701C" w:rsidRDefault="003D701C" w:rsidP="001C504F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 w:rsidRPr="003D701C">
              <w:rPr>
                <w:b w:val="0"/>
                <w:bCs w:val="0"/>
              </w:rPr>
              <w:t>How much money you are requesting (gra</w:t>
            </w:r>
            <w:r w:rsidR="003605E8">
              <w:rPr>
                <w:b w:val="0"/>
                <w:bCs w:val="0"/>
              </w:rPr>
              <w:t>nts are available for up to $</w:t>
            </w:r>
            <w:r w:rsidR="00C65AA6">
              <w:rPr>
                <w:b w:val="0"/>
                <w:bCs w:val="0"/>
              </w:rPr>
              <w:t>3,0</w:t>
            </w:r>
            <w:r w:rsidRPr="003D701C">
              <w:rPr>
                <w:b w:val="0"/>
                <w:bCs w:val="0"/>
              </w:rPr>
              <w:t>00)</w:t>
            </w:r>
          </w:p>
          <w:p w14:paraId="0F41EE85" w14:textId="29ECA183" w:rsidR="003D701C" w:rsidRPr="003D701C" w:rsidRDefault="003D701C" w:rsidP="001C504F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 w:rsidRPr="003D701C">
              <w:rPr>
                <w:b w:val="0"/>
                <w:bCs w:val="0"/>
              </w:rPr>
              <w:t>How you intend to spend the money</w:t>
            </w:r>
            <w:r w:rsidR="00582699">
              <w:rPr>
                <w:b w:val="0"/>
                <w:bCs w:val="0"/>
              </w:rPr>
              <w:t xml:space="preserve"> </w:t>
            </w:r>
            <w:r w:rsidR="00815CC8">
              <w:rPr>
                <w:b w:val="0"/>
                <w:bCs w:val="0"/>
              </w:rPr>
              <w:t>e.g.,</w:t>
            </w:r>
            <w:r w:rsidR="00582699">
              <w:rPr>
                <w:b w:val="0"/>
                <w:bCs w:val="0"/>
              </w:rPr>
              <w:t xml:space="preserve"> $200 on venue hire, $100 for social media promotion etc.</w:t>
            </w:r>
          </w:p>
          <w:p w14:paraId="5EE984BA" w14:textId="5D83402D" w:rsidR="003D701C" w:rsidRPr="003D701C" w:rsidRDefault="003D701C" w:rsidP="001C504F">
            <w:pPr>
              <w:pStyle w:val="ListParagraph"/>
              <w:ind w:left="360"/>
              <w:rPr>
                <w:b w:val="0"/>
                <w:bCs w:val="0"/>
              </w:rPr>
            </w:pPr>
          </w:p>
        </w:tc>
        <w:tc>
          <w:tcPr>
            <w:tcW w:w="5244" w:type="dxa"/>
            <w:shd w:val="clear" w:color="auto" w:fill="auto"/>
          </w:tcPr>
          <w:p w14:paraId="3F95C443" w14:textId="77777777" w:rsidR="003D701C" w:rsidRPr="00517F47" w:rsidRDefault="003D701C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</w:p>
        </w:tc>
      </w:tr>
      <w:tr w:rsidR="006E1A6D" w14:paraId="7970E558" w14:textId="77777777" w:rsidTr="00142B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7B1B5E78" w14:textId="1879798F" w:rsidR="006E1A6D" w:rsidRDefault="006E1A6D" w:rsidP="001C504F">
            <w:pPr>
              <w:rPr>
                <w:b w:val="0"/>
                <w:bCs w:val="0"/>
              </w:rPr>
            </w:pPr>
            <w:r>
              <w:t>In-</w:t>
            </w:r>
            <w:r w:rsidR="003D701C">
              <w:t>k</w:t>
            </w:r>
            <w:r>
              <w:t xml:space="preserve">ind </w:t>
            </w:r>
            <w:r w:rsidR="003D701C">
              <w:t>s</w:t>
            </w:r>
            <w:r>
              <w:t>upport (if applicable)</w:t>
            </w:r>
          </w:p>
          <w:p w14:paraId="07391408" w14:textId="3ABB64F5" w:rsidR="003C7DAA" w:rsidRPr="003C7DAA" w:rsidRDefault="003C7DAA" w:rsidP="001C504F">
            <w:r w:rsidRPr="00591EF6">
              <w:rPr>
                <w:b w:val="0"/>
                <w:bCs w:val="0"/>
              </w:rPr>
              <w:t>(Maximum 150 words)</w:t>
            </w:r>
          </w:p>
          <w:p w14:paraId="792E3B7D" w14:textId="6D8A9B1A" w:rsidR="003D701C" w:rsidRPr="003D701C" w:rsidRDefault="003D701C" w:rsidP="001C504F">
            <w:pPr>
              <w:rPr>
                <w:b w:val="0"/>
                <w:bCs w:val="0"/>
              </w:rPr>
            </w:pPr>
            <w:r w:rsidRPr="003D701C">
              <w:rPr>
                <w:b w:val="0"/>
                <w:bCs w:val="0"/>
              </w:rPr>
              <w:t>Please let us know if your organisation</w:t>
            </w:r>
            <w:r w:rsidR="004F7C5E">
              <w:rPr>
                <w:b w:val="0"/>
                <w:bCs w:val="0"/>
              </w:rPr>
              <w:t>,</w:t>
            </w:r>
            <w:r w:rsidRPr="003D701C">
              <w:rPr>
                <w:b w:val="0"/>
                <w:bCs w:val="0"/>
              </w:rPr>
              <w:t xml:space="preserve"> </w:t>
            </w:r>
            <w:r w:rsidR="004F7C5E">
              <w:rPr>
                <w:b w:val="0"/>
                <w:bCs w:val="0"/>
              </w:rPr>
              <w:t xml:space="preserve">or any other organisation, </w:t>
            </w:r>
            <w:r w:rsidRPr="003D701C">
              <w:rPr>
                <w:b w:val="0"/>
                <w:bCs w:val="0"/>
              </w:rPr>
              <w:t>will also be providing financial or other support for this activity</w:t>
            </w:r>
            <w:r w:rsidR="005068F3">
              <w:rPr>
                <w:b w:val="0"/>
                <w:bCs w:val="0"/>
              </w:rPr>
              <w:t>.</w:t>
            </w:r>
          </w:p>
          <w:p w14:paraId="58061F27" w14:textId="2C14A469" w:rsidR="006E1A6D" w:rsidRPr="006E1A6D" w:rsidRDefault="006E1A6D" w:rsidP="001C504F">
            <w:pPr>
              <w:rPr>
                <w:b w:val="0"/>
              </w:rPr>
            </w:pPr>
          </w:p>
        </w:tc>
        <w:tc>
          <w:tcPr>
            <w:tcW w:w="5244" w:type="dxa"/>
            <w:shd w:val="clear" w:color="auto" w:fill="auto"/>
          </w:tcPr>
          <w:p w14:paraId="7DE5F18F" w14:textId="77777777" w:rsidR="006E1A6D" w:rsidRPr="00517F47" w:rsidRDefault="006E1A6D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</w:p>
        </w:tc>
      </w:tr>
      <w:tr w:rsidR="00085FCF" w14:paraId="5626425C" w14:textId="77777777" w:rsidTr="00142B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14CCAA74" w14:textId="421CCD3E" w:rsidR="00085FCF" w:rsidRDefault="00BF72FE" w:rsidP="001C504F">
            <w:pPr>
              <w:rPr>
                <w:rFonts w:eastAsiaTheme="minorHAnsi"/>
                <w:b w:val="0"/>
                <w:bCs w:val="0"/>
              </w:rPr>
            </w:pPr>
            <w:r>
              <w:rPr>
                <w:rFonts w:eastAsiaTheme="minorHAnsi"/>
              </w:rPr>
              <w:t>T</w:t>
            </w:r>
            <w:r w:rsidR="00085FCF">
              <w:rPr>
                <w:rFonts w:eastAsiaTheme="minorHAnsi"/>
              </w:rPr>
              <w:t>imeframe</w:t>
            </w:r>
          </w:p>
          <w:p w14:paraId="65FA8CE0" w14:textId="62A7C3F2" w:rsidR="003C7DAA" w:rsidRPr="003C7DAA" w:rsidRDefault="003C7DAA" w:rsidP="001C504F">
            <w:r w:rsidRPr="00591EF6">
              <w:rPr>
                <w:b w:val="0"/>
                <w:bCs w:val="0"/>
              </w:rPr>
              <w:t>(Maximum 150 words)</w:t>
            </w:r>
          </w:p>
          <w:p w14:paraId="103A32CB" w14:textId="13AC0B0A" w:rsidR="00085FCF" w:rsidRDefault="003D701C" w:rsidP="001C504F">
            <w:pPr>
              <w:rPr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Please let us know when you plan to conduct this activity </w:t>
            </w:r>
            <w:r w:rsidR="00CD2383">
              <w:rPr>
                <w:b w:val="0"/>
                <w:bCs w:val="0"/>
                <w:lang w:val="en-US"/>
              </w:rPr>
              <w:t>(</w:t>
            </w:r>
            <w:r w:rsidR="005068F3">
              <w:rPr>
                <w:b w:val="0"/>
                <w:bCs w:val="0"/>
                <w:lang w:val="en-US"/>
              </w:rPr>
              <w:t>e.g.,</w:t>
            </w:r>
            <w:r>
              <w:rPr>
                <w:b w:val="0"/>
                <w:bCs w:val="0"/>
                <w:lang w:val="en-US"/>
              </w:rPr>
              <w:t xml:space="preserve"> specific date or </w:t>
            </w:r>
            <w:proofErr w:type="gramStart"/>
            <w:r>
              <w:rPr>
                <w:b w:val="0"/>
                <w:bCs w:val="0"/>
                <w:lang w:val="en-US"/>
              </w:rPr>
              <w:t>time period</w:t>
            </w:r>
            <w:proofErr w:type="gramEnd"/>
            <w:r>
              <w:rPr>
                <w:b w:val="0"/>
                <w:bCs w:val="0"/>
                <w:lang w:val="en-US"/>
              </w:rPr>
              <w:t xml:space="preserve"> such as </w:t>
            </w:r>
            <w:r w:rsidR="00CB617B">
              <w:rPr>
                <w:b w:val="0"/>
                <w:bCs w:val="0"/>
                <w:lang w:val="en-US"/>
              </w:rPr>
              <w:t>first</w:t>
            </w:r>
            <w:r>
              <w:rPr>
                <w:b w:val="0"/>
                <w:bCs w:val="0"/>
                <w:lang w:val="en-US"/>
              </w:rPr>
              <w:t xml:space="preserve"> week in </w:t>
            </w:r>
            <w:r w:rsidR="00032A0A">
              <w:rPr>
                <w:b w:val="0"/>
                <w:bCs w:val="0"/>
                <w:lang w:val="en-US"/>
              </w:rPr>
              <w:t>May</w:t>
            </w:r>
            <w:r w:rsidR="00CD2383">
              <w:rPr>
                <w:b w:val="0"/>
                <w:bCs w:val="0"/>
                <w:lang w:val="en-US"/>
              </w:rPr>
              <w:t>)</w:t>
            </w:r>
            <w:r w:rsidR="005068F3">
              <w:rPr>
                <w:b w:val="0"/>
                <w:bCs w:val="0"/>
                <w:lang w:val="en-US"/>
              </w:rPr>
              <w:t>.</w:t>
            </w:r>
          </w:p>
          <w:p w14:paraId="3CD97206" w14:textId="248EAAC6" w:rsidR="0092053F" w:rsidRPr="00085FCF" w:rsidRDefault="0092053F" w:rsidP="001C504F">
            <w:pPr>
              <w:rPr>
                <w:b w:val="0"/>
                <w:bCs w:val="0"/>
              </w:rPr>
            </w:pPr>
          </w:p>
        </w:tc>
        <w:tc>
          <w:tcPr>
            <w:tcW w:w="5244" w:type="dxa"/>
            <w:shd w:val="clear" w:color="auto" w:fill="auto"/>
          </w:tcPr>
          <w:p w14:paraId="7CF82166" w14:textId="77777777" w:rsidR="00085FCF" w:rsidRDefault="00085FCF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631DE5" w14:paraId="15A3C787" w14:textId="77777777" w:rsidTr="003475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3CB919C7" w14:textId="591509CF" w:rsidR="00631DE5" w:rsidRDefault="00631DE5" w:rsidP="001C504F">
            <w:pPr>
              <w:rPr>
                <w:rFonts w:cstheme="minorHAnsi"/>
                <w:b w:val="0"/>
                <w:bCs w:val="0"/>
              </w:rPr>
            </w:pPr>
            <w:r w:rsidRPr="00631DE5">
              <w:rPr>
                <w:rFonts w:cstheme="minorHAnsi"/>
              </w:rPr>
              <w:t>Relevant experience</w:t>
            </w:r>
          </w:p>
          <w:p w14:paraId="17261D73" w14:textId="58A3D459" w:rsidR="003C7DAA" w:rsidRPr="003C7DAA" w:rsidRDefault="003C7DAA" w:rsidP="001C504F">
            <w:r w:rsidRPr="00591EF6">
              <w:rPr>
                <w:b w:val="0"/>
                <w:bCs w:val="0"/>
              </w:rPr>
              <w:t>(Maximum 150 words)</w:t>
            </w:r>
          </w:p>
          <w:p w14:paraId="753A26C9" w14:textId="1FAFEAD7" w:rsidR="00631DE5" w:rsidRDefault="00631DE5" w:rsidP="001C504F">
            <w:pPr>
              <w:rPr>
                <w:rFonts w:cstheme="minorHAnsi"/>
              </w:rPr>
            </w:pPr>
            <w:r>
              <w:rPr>
                <w:rFonts w:cstheme="minorHAnsi"/>
                <w:b w:val="0"/>
                <w:bCs w:val="0"/>
              </w:rPr>
              <w:t xml:space="preserve">Please let us know if you or your partners have </w:t>
            </w:r>
            <w:r w:rsidRPr="00631DE5">
              <w:rPr>
                <w:rFonts w:cstheme="minorHAnsi"/>
                <w:b w:val="0"/>
                <w:bCs w:val="0"/>
              </w:rPr>
              <w:t xml:space="preserve">experience </w:t>
            </w:r>
            <w:r>
              <w:rPr>
                <w:rFonts w:cstheme="minorHAnsi"/>
                <w:b w:val="0"/>
                <w:bCs w:val="0"/>
              </w:rPr>
              <w:t>in delivering this type of activity which s</w:t>
            </w:r>
            <w:r w:rsidRPr="00631DE5">
              <w:rPr>
                <w:rFonts w:cstheme="minorHAnsi"/>
                <w:b w:val="0"/>
                <w:bCs w:val="0"/>
              </w:rPr>
              <w:t xml:space="preserve">trengthens the probability of success of this </w:t>
            </w:r>
            <w:r>
              <w:rPr>
                <w:rFonts w:cstheme="minorHAnsi"/>
                <w:b w:val="0"/>
                <w:bCs w:val="0"/>
              </w:rPr>
              <w:t>activity</w:t>
            </w:r>
            <w:r w:rsidR="005068F3">
              <w:rPr>
                <w:rFonts w:cstheme="minorHAnsi"/>
                <w:b w:val="0"/>
                <w:bCs w:val="0"/>
              </w:rPr>
              <w:t>.</w:t>
            </w:r>
          </w:p>
          <w:p w14:paraId="47DE5C9C" w14:textId="19DE0388" w:rsidR="00631DE5" w:rsidRPr="00631DE5" w:rsidRDefault="00631DE5" w:rsidP="001C504F">
            <w:pPr>
              <w:rPr>
                <w:rFonts w:eastAsiaTheme="minorHAnsi"/>
                <w:b w:val="0"/>
                <w:bCs w:val="0"/>
              </w:rPr>
            </w:pPr>
          </w:p>
        </w:tc>
        <w:tc>
          <w:tcPr>
            <w:tcW w:w="5244" w:type="dxa"/>
            <w:shd w:val="clear" w:color="auto" w:fill="auto"/>
          </w:tcPr>
          <w:p w14:paraId="3893B56C" w14:textId="77777777" w:rsidR="00631DE5" w:rsidRDefault="00631DE5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3FC0D441" w14:textId="77777777" w:rsidR="0069479E" w:rsidRPr="0069479E" w:rsidRDefault="0069479E" w:rsidP="001C504F"/>
    <w:tbl>
      <w:tblPr>
        <w:tblStyle w:val="GridTable4-Accent1"/>
        <w:tblW w:w="9634" w:type="dxa"/>
        <w:tblLook w:val="04A0" w:firstRow="1" w:lastRow="0" w:firstColumn="1" w:lastColumn="0" w:noHBand="0" w:noVBand="1"/>
      </w:tblPr>
      <w:tblGrid>
        <w:gridCol w:w="4390"/>
        <w:gridCol w:w="5244"/>
      </w:tblGrid>
      <w:tr w:rsidR="001602B8" w:rsidRPr="000F0A3A" w14:paraId="63FADF0F" w14:textId="77777777" w:rsidTr="003475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2"/>
          </w:tcPr>
          <w:p w14:paraId="639B9DA0" w14:textId="3A05EF06" w:rsidR="001602B8" w:rsidRPr="000F0A3A" w:rsidRDefault="001602B8" w:rsidP="001C504F">
            <w:pPr>
              <w:rPr>
                <w:b w:val="0"/>
                <w:sz w:val="24"/>
              </w:rPr>
            </w:pPr>
            <w:r w:rsidRPr="000F0A3A">
              <w:rPr>
                <w:sz w:val="24"/>
              </w:rPr>
              <w:t>Part C</w:t>
            </w:r>
            <w:r w:rsidR="0092053F">
              <w:rPr>
                <w:sz w:val="24"/>
              </w:rPr>
              <w:t xml:space="preserve">: </w:t>
            </w:r>
            <w:r w:rsidRPr="000F0A3A">
              <w:rPr>
                <w:sz w:val="24"/>
              </w:rPr>
              <w:t xml:space="preserve">EXPECTED OUTCOMES </w:t>
            </w:r>
          </w:p>
        </w:tc>
      </w:tr>
      <w:tr w:rsidR="001602B8" w14:paraId="303989E6" w14:textId="77777777" w:rsidTr="00032A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03FCA87D" w14:textId="30CEADB2" w:rsidR="001602B8" w:rsidRDefault="004F7C5E" w:rsidP="001C504F">
            <w:pPr>
              <w:rPr>
                <w:b w:val="0"/>
                <w:bCs w:val="0"/>
              </w:rPr>
            </w:pPr>
            <w:r>
              <w:t>Participants</w:t>
            </w:r>
          </w:p>
          <w:p w14:paraId="0DEDB865" w14:textId="4DE49FA1" w:rsidR="003C7DAA" w:rsidRPr="003C7DAA" w:rsidRDefault="003C7DAA" w:rsidP="001C504F">
            <w:r w:rsidRPr="00591EF6">
              <w:rPr>
                <w:b w:val="0"/>
                <w:bCs w:val="0"/>
              </w:rPr>
              <w:t>(Maximum 150 words)</w:t>
            </w:r>
          </w:p>
          <w:p w14:paraId="0D0D2CC4" w14:textId="04A5C9B2" w:rsidR="00A025D9" w:rsidRPr="00A025D9" w:rsidRDefault="00A025D9" w:rsidP="00A025D9">
            <w:pPr>
              <w:rPr>
                <w:b w:val="0"/>
                <w:bCs w:val="0"/>
              </w:rPr>
            </w:pPr>
            <w:r w:rsidRPr="00A025D9">
              <w:rPr>
                <w:b w:val="0"/>
                <w:bCs w:val="0"/>
              </w:rPr>
              <w:t xml:space="preserve">Please let us know: </w:t>
            </w:r>
          </w:p>
          <w:p w14:paraId="08FDC061" w14:textId="77777777" w:rsidR="00A025D9" w:rsidRDefault="00A025D9" w:rsidP="00F967DC">
            <w:pPr>
              <w:pStyle w:val="ListParagraph"/>
              <w:numPr>
                <w:ilvl w:val="0"/>
                <w:numId w:val="7"/>
              </w:numPr>
            </w:pPr>
            <w:r w:rsidRPr="00A025D9">
              <w:rPr>
                <w:b w:val="0"/>
                <w:bCs w:val="0"/>
              </w:rPr>
              <w:t>How many people</w:t>
            </w:r>
            <w:r w:rsidR="003C586F">
              <w:rPr>
                <w:b w:val="0"/>
                <w:bCs w:val="0"/>
              </w:rPr>
              <w:t xml:space="preserve"> do</w:t>
            </w:r>
            <w:r w:rsidRPr="00A025D9">
              <w:rPr>
                <w:b w:val="0"/>
                <w:bCs w:val="0"/>
              </w:rPr>
              <w:t xml:space="preserve"> you plan to reach through your activity</w:t>
            </w:r>
            <w:r>
              <w:rPr>
                <w:b w:val="0"/>
                <w:bCs w:val="0"/>
              </w:rPr>
              <w:t xml:space="preserve">? </w:t>
            </w:r>
            <w:r w:rsidRPr="00A025D9">
              <w:rPr>
                <w:b w:val="0"/>
                <w:bCs w:val="0"/>
              </w:rPr>
              <w:t xml:space="preserve"> </w:t>
            </w:r>
          </w:p>
          <w:p w14:paraId="178AC7C6" w14:textId="56CCC711" w:rsidR="003C7DAA" w:rsidRPr="00F967DC" w:rsidRDefault="003C7DAA" w:rsidP="003C7DAA">
            <w:pPr>
              <w:pStyle w:val="ListParagraph"/>
              <w:ind w:left="360"/>
            </w:pPr>
          </w:p>
        </w:tc>
        <w:tc>
          <w:tcPr>
            <w:tcW w:w="5244" w:type="dxa"/>
            <w:shd w:val="clear" w:color="auto" w:fill="auto"/>
          </w:tcPr>
          <w:p w14:paraId="421EBCB0" w14:textId="6C808585" w:rsidR="006E1A6D" w:rsidRPr="00F04FF7" w:rsidRDefault="006E1A6D" w:rsidP="001C50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color w:val="339933"/>
              </w:rPr>
            </w:pPr>
            <w:r>
              <w:rPr>
                <w:bCs/>
                <w:i/>
                <w:iCs/>
                <w:color w:val="339933"/>
              </w:rPr>
              <w:t xml:space="preserve"> </w:t>
            </w:r>
          </w:p>
        </w:tc>
      </w:tr>
      <w:tr w:rsidR="008B3D85" w14:paraId="0EE89008" w14:textId="77777777" w:rsidTr="00032A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shd w:val="clear" w:color="auto" w:fill="auto"/>
          </w:tcPr>
          <w:p w14:paraId="2D917E34" w14:textId="09C9FD9E" w:rsidR="008B3D85" w:rsidRDefault="00A025D9" w:rsidP="001C504F">
            <w:pPr>
              <w:rPr>
                <w:b w:val="0"/>
                <w:bCs w:val="0"/>
              </w:rPr>
            </w:pPr>
            <w:r>
              <w:t>Reporting and evaluation</w:t>
            </w:r>
          </w:p>
          <w:p w14:paraId="2513489A" w14:textId="22011509" w:rsidR="003C7DAA" w:rsidRPr="003C7DAA" w:rsidRDefault="003C7DAA" w:rsidP="001C504F">
            <w:r w:rsidRPr="00591EF6">
              <w:rPr>
                <w:b w:val="0"/>
                <w:bCs w:val="0"/>
              </w:rPr>
              <w:t xml:space="preserve">(Maximum </w:t>
            </w:r>
            <w:r w:rsidR="004F7C5E">
              <w:rPr>
                <w:b w:val="0"/>
                <w:bCs w:val="0"/>
              </w:rPr>
              <w:t>1</w:t>
            </w:r>
            <w:r w:rsidRPr="00591EF6">
              <w:rPr>
                <w:b w:val="0"/>
                <w:bCs w:val="0"/>
              </w:rPr>
              <w:t>50 words)</w:t>
            </w:r>
          </w:p>
          <w:p w14:paraId="363B6682" w14:textId="34BF2A76" w:rsidR="00A025D9" w:rsidRPr="00A025D9" w:rsidRDefault="004F7C5E" w:rsidP="00A025D9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ease confirm that you will:</w:t>
            </w:r>
          </w:p>
          <w:p w14:paraId="265E9497" w14:textId="4A304B95" w:rsidR="00453312" w:rsidRDefault="004F7C5E" w:rsidP="00453312">
            <w:pPr>
              <w:pStyle w:val="ListParagraph"/>
              <w:numPr>
                <w:ilvl w:val="0"/>
                <w:numId w:val="6"/>
              </w:numPr>
            </w:pPr>
            <w:r>
              <w:rPr>
                <w:b w:val="0"/>
                <w:bCs w:val="0"/>
              </w:rPr>
              <w:t>Fill out a two-page evaluation document about the event</w:t>
            </w:r>
            <w:r w:rsidR="005068F3">
              <w:rPr>
                <w:b w:val="0"/>
                <w:bCs w:val="0"/>
              </w:rPr>
              <w:t>,</w:t>
            </w:r>
          </w:p>
          <w:p w14:paraId="167714D6" w14:textId="39D081E0" w:rsidR="00A025D9" w:rsidRDefault="004F7C5E" w:rsidP="00453312">
            <w:pPr>
              <w:pStyle w:val="ListParagraph"/>
              <w:numPr>
                <w:ilvl w:val="0"/>
                <w:numId w:val="6"/>
              </w:numPr>
            </w:pPr>
            <w:r>
              <w:rPr>
                <w:b w:val="0"/>
                <w:bCs w:val="0"/>
              </w:rPr>
              <w:t>A</w:t>
            </w:r>
            <w:r w:rsidR="00A025D9">
              <w:rPr>
                <w:b w:val="0"/>
                <w:bCs w:val="0"/>
              </w:rPr>
              <w:t>sk participants to complete an evaluation feedback form</w:t>
            </w:r>
            <w:r w:rsidR="005068F3">
              <w:rPr>
                <w:b w:val="0"/>
                <w:bCs w:val="0"/>
              </w:rPr>
              <w:t>,</w:t>
            </w:r>
          </w:p>
          <w:p w14:paraId="002E0F48" w14:textId="7C4493C7" w:rsidR="003C7DAA" w:rsidRPr="00A14941" w:rsidRDefault="004F7C5E" w:rsidP="00A14941">
            <w:pPr>
              <w:pStyle w:val="ListParagraph"/>
              <w:numPr>
                <w:ilvl w:val="0"/>
                <w:numId w:val="6"/>
              </w:numPr>
            </w:pPr>
            <w:r>
              <w:rPr>
                <w:b w:val="0"/>
                <w:bCs w:val="0"/>
              </w:rPr>
              <w:t>P</w:t>
            </w:r>
            <w:r w:rsidR="00453312" w:rsidRPr="00453312">
              <w:rPr>
                <w:b w:val="0"/>
                <w:bCs w:val="0"/>
              </w:rPr>
              <w:t>rovide a photo of the activity/event that can be used on the Shisha No Thanks</w:t>
            </w:r>
            <w:r w:rsidR="00453312">
              <w:t xml:space="preserve"> </w:t>
            </w:r>
            <w:r w:rsidR="00453312" w:rsidRPr="00453312">
              <w:rPr>
                <w:b w:val="0"/>
                <w:bCs w:val="0"/>
              </w:rPr>
              <w:t>communication channels (</w:t>
            </w:r>
            <w:r w:rsidR="003C7DAA" w:rsidRPr="00453312">
              <w:rPr>
                <w:b w:val="0"/>
                <w:bCs w:val="0"/>
              </w:rPr>
              <w:t>e.</w:t>
            </w:r>
            <w:r w:rsidR="003C7DAA">
              <w:rPr>
                <w:b w:val="0"/>
                <w:bCs w:val="0"/>
              </w:rPr>
              <w:t>g.</w:t>
            </w:r>
            <w:r w:rsidR="003C586F">
              <w:rPr>
                <w:b w:val="0"/>
                <w:bCs w:val="0"/>
              </w:rPr>
              <w:t>,</w:t>
            </w:r>
            <w:r w:rsidR="00453312" w:rsidRPr="00453312">
              <w:rPr>
                <w:b w:val="0"/>
                <w:bCs w:val="0"/>
              </w:rPr>
              <w:t xml:space="preserve"> website and social media)</w:t>
            </w:r>
            <w:r w:rsidR="008E4172">
              <w:rPr>
                <w:b w:val="0"/>
                <w:bCs w:val="0"/>
              </w:rPr>
              <w:t>.</w:t>
            </w:r>
          </w:p>
          <w:p w14:paraId="76613878" w14:textId="0A0E66A8" w:rsidR="004F7C5E" w:rsidRDefault="004F7C5E" w:rsidP="003C7DAA">
            <w:pPr>
              <w:pStyle w:val="ListParagraph"/>
              <w:ind w:left="360"/>
            </w:pPr>
            <w:r>
              <w:lastRenderedPageBreak/>
              <w:t xml:space="preserve">If you are </w:t>
            </w:r>
            <w:r w:rsidRPr="008E1995">
              <w:rPr>
                <w:u w:val="single"/>
              </w:rPr>
              <w:t>unable</w:t>
            </w:r>
            <w:r>
              <w:t xml:space="preserve"> to do these things, please describe why.</w:t>
            </w:r>
          </w:p>
        </w:tc>
        <w:tc>
          <w:tcPr>
            <w:tcW w:w="5244" w:type="dxa"/>
            <w:shd w:val="clear" w:color="auto" w:fill="auto"/>
          </w:tcPr>
          <w:p w14:paraId="0AC050CD" w14:textId="77777777" w:rsidR="008B3D85" w:rsidRDefault="008B3D85" w:rsidP="001C50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color w:val="339933"/>
              </w:rPr>
            </w:pPr>
          </w:p>
        </w:tc>
      </w:tr>
    </w:tbl>
    <w:p w14:paraId="223C2D76" w14:textId="773A24D7" w:rsidR="00250B1D" w:rsidRDefault="00250B1D" w:rsidP="001C504F"/>
    <w:sectPr w:rsidR="00250B1D" w:rsidSect="009A4C9C">
      <w:footerReference w:type="default" r:id="rId10"/>
      <w:pgSz w:w="11906" w:h="16838"/>
      <w:pgMar w:top="1134" w:right="1134" w:bottom="85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52264" w14:textId="77777777" w:rsidR="00BA179E" w:rsidRDefault="00BA179E" w:rsidP="00250B1D">
      <w:pPr>
        <w:spacing w:after="0" w:line="240" w:lineRule="auto"/>
      </w:pPr>
      <w:r>
        <w:separator/>
      </w:r>
    </w:p>
  </w:endnote>
  <w:endnote w:type="continuationSeparator" w:id="0">
    <w:p w14:paraId="3A3572FA" w14:textId="77777777" w:rsidR="00BA179E" w:rsidRDefault="00BA179E" w:rsidP="00250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025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81CCC0" w14:textId="47FBCAAB" w:rsidR="00566EDB" w:rsidRPr="00D368ED" w:rsidRDefault="00566EDB">
        <w:pPr>
          <w:pStyle w:val="Footer"/>
          <w:jc w:val="right"/>
        </w:pPr>
        <w:r w:rsidRPr="00D368ED">
          <w:fldChar w:fldCharType="begin"/>
        </w:r>
        <w:r w:rsidRPr="00D368ED">
          <w:instrText xml:space="preserve"> PAGE   \* MERGEFORMAT </w:instrText>
        </w:r>
        <w:r w:rsidRPr="00D368ED">
          <w:fldChar w:fldCharType="separate"/>
        </w:r>
        <w:r w:rsidR="00083F70" w:rsidRPr="00D368ED">
          <w:rPr>
            <w:noProof/>
          </w:rPr>
          <w:t>2</w:t>
        </w:r>
        <w:r w:rsidRPr="00D368ED">
          <w:rPr>
            <w:noProof/>
          </w:rPr>
          <w:fldChar w:fldCharType="end"/>
        </w:r>
      </w:p>
    </w:sdtContent>
  </w:sdt>
  <w:p w14:paraId="02BD796E" w14:textId="35BB670F" w:rsidR="009A4C9C" w:rsidRPr="009A4C9C" w:rsidRDefault="00176430" w:rsidP="009A4C9C">
    <w:pPr>
      <w:rPr>
        <w:b/>
        <w:i/>
        <w:iCs/>
        <w:sz w:val="18"/>
        <w:szCs w:val="18"/>
      </w:rPr>
    </w:pPr>
    <w:r w:rsidRPr="00D368ED">
      <w:rPr>
        <w:b/>
        <w:i/>
        <w:iCs/>
        <w:sz w:val="18"/>
        <w:szCs w:val="18"/>
      </w:rPr>
      <w:t>Supported</w:t>
    </w:r>
    <w:r w:rsidR="009A4C9C" w:rsidRPr="00D368ED">
      <w:rPr>
        <w:b/>
        <w:i/>
        <w:iCs/>
        <w:sz w:val="18"/>
        <w:szCs w:val="18"/>
      </w:rPr>
      <w:t xml:space="preserve"> by the Cancer Institute NS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8225D" w14:textId="77777777" w:rsidR="00BA179E" w:rsidRDefault="00BA179E" w:rsidP="00250B1D">
      <w:pPr>
        <w:spacing w:after="0" w:line="240" w:lineRule="auto"/>
      </w:pPr>
      <w:r>
        <w:separator/>
      </w:r>
    </w:p>
  </w:footnote>
  <w:footnote w:type="continuationSeparator" w:id="0">
    <w:p w14:paraId="58149FD2" w14:textId="77777777" w:rsidR="00BA179E" w:rsidRDefault="00BA179E" w:rsidP="00250B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95191"/>
    <w:multiLevelType w:val="hybridMultilevel"/>
    <w:tmpl w:val="C6D0A29E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AB54A1E"/>
    <w:multiLevelType w:val="hybridMultilevel"/>
    <w:tmpl w:val="6F9AD712"/>
    <w:lvl w:ilvl="0" w:tplc="3F0E744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A0F91"/>
    <w:multiLevelType w:val="hybridMultilevel"/>
    <w:tmpl w:val="B2AA976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532EDC"/>
    <w:multiLevelType w:val="hybridMultilevel"/>
    <w:tmpl w:val="D40A0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00E8B"/>
    <w:multiLevelType w:val="hybridMultilevel"/>
    <w:tmpl w:val="465229C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0E0997"/>
    <w:multiLevelType w:val="hybridMultilevel"/>
    <w:tmpl w:val="C7BAAD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77038"/>
    <w:multiLevelType w:val="hybridMultilevel"/>
    <w:tmpl w:val="D9C878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C04A2"/>
    <w:multiLevelType w:val="hybridMultilevel"/>
    <w:tmpl w:val="D86AF7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96A09"/>
    <w:multiLevelType w:val="hybridMultilevel"/>
    <w:tmpl w:val="52DC3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0533D2"/>
    <w:multiLevelType w:val="hybridMultilevel"/>
    <w:tmpl w:val="69426C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F126D4"/>
    <w:multiLevelType w:val="hybridMultilevel"/>
    <w:tmpl w:val="96606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64358"/>
    <w:multiLevelType w:val="hybridMultilevel"/>
    <w:tmpl w:val="712AE1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03C09"/>
    <w:multiLevelType w:val="hybridMultilevel"/>
    <w:tmpl w:val="CAF815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3A61B9"/>
    <w:multiLevelType w:val="hybridMultilevel"/>
    <w:tmpl w:val="8960C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301FB5"/>
    <w:multiLevelType w:val="hybridMultilevel"/>
    <w:tmpl w:val="6730F1FC"/>
    <w:lvl w:ilvl="0" w:tplc="3AF05438">
      <w:start w:val="13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i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9773591">
    <w:abstractNumId w:val="14"/>
  </w:num>
  <w:num w:numId="2" w16cid:durableId="1487042536">
    <w:abstractNumId w:val="7"/>
  </w:num>
  <w:num w:numId="3" w16cid:durableId="861741530">
    <w:abstractNumId w:val="6"/>
  </w:num>
  <w:num w:numId="4" w16cid:durableId="1233589241">
    <w:abstractNumId w:val="9"/>
  </w:num>
  <w:num w:numId="5" w16cid:durableId="2039697795">
    <w:abstractNumId w:val="0"/>
  </w:num>
  <w:num w:numId="6" w16cid:durableId="1386878763">
    <w:abstractNumId w:val="2"/>
  </w:num>
  <w:num w:numId="7" w16cid:durableId="1937202148">
    <w:abstractNumId w:val="4"/>
  </w:num>
  <w:num w:numId="8" w16cid:durableId="1320690899">
    <w:abstractNumId w:val="12"/>
  </w:num>
  <w:num w:numId="9" w16cid:durableId="1350138699">
    <w:abstractNumId w:val="10"/>
  </w:num>
  <w:num w:numId="10" w16cid:durableId="1659767827">
    <w:abstractNumId w:val="3"/>
  </w:num>
  <w:num w:numId="11" w16cid:durableId="1345209887">
    <w:abstractNumId w:val="8"/>
  </w:num>
  <w:num w:numId="12" w16cid:durableId="97674820">
    <w:abstractNumId w:val="5"/>
  </w:num>
  <w:num w:numId="13" w16cid:durableId="1899053461">
    <w:abstractNumId w:val="1"/>
  </w:num>
  <w:num w:numId="14" w16cid:durableId="689064686">
    <w:abstractNumId w:val="11"/>
  </w:num>
  <w:num w:numId="15" w16cid:durableId="12510836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jAzNLc0NTE3NjVV0lEKTi0uzszPAykwqQUAwO/1CSwAAAA="/>
  </w:docVars>
  <w:rsids>
    <w:rsidRoot w:val="00250B1D"/>
    <w:rsid w:val="00032A0A"/>
    <w:rsid w:val="00055223"/>
    <w:rsid w:val="0007137C"/>
    <w:rsid w:val="00073332"/>
    <w:rsid w:val="000809E1"/>
    <w:rsid w:val="000833E5"/>
    <w:rsid w:val="00083F70"/>
    <w:rsid w:val="00085FCF"/>
    <w:rsid w:val="00091053"/>
    <w:rsid w:val="0009185A"/>
    <w:rsid w:val="000B5CCA"/>
    <w:rsid w:val="000B6600"/>
    <w:rsid w:val="000C329A"/>
    <w:rsid w:val="000D0967"/>
    <w:rsid w:val="000D6E02"/>
    <w:rsid w:val="000F0A3A"/>
    <w:rsid w:val="001035D5"/>
    <w:rsid w:val="001224B8"/>
    <w:rsid w:val="00142B6E"/>
    <w:rsid w:val="001602B8"/>
    <w:rsid w:val="00161854"/>
    <w:rsid w:val="00163509"/>
    <w:rsid w:val="00176430"/>
    <w:rsid w:val="001805AF"/>
    <w:rsid w:val="001B01B0"/>
    <w:rsid w:val="001C504F"/>
    <w:rsid w:val="001D2656"/>
    <w:rsid w:val="001F1E83"/>
    <w:rsid w:val="00204C2E"/>
    <w:rsid w:val="0020589A"/>
    <w:rsid w:val="00227372"/>
    <w:rsid w:val="00230974"/>
    <w:rsid w:val="00250B1D"/>
    <w:rsid w:val="00275BD2"/>
    <w:rsid w:val="0027704C"/>
    <w:rsid w:val="002961F5"/>
    <w:rsid w:val="00296E91"/>
    <w:rsid w:val="002A0AE0"/>
    <w:rsid w:val="002A67DC"/>
    <w:rsid w:val="002B2435"/>
    <w:rsid w:val="002F2A56"/>
    <w:rsid w:val="00327E56"/>
    <w:rsid w:val="00333F3C"/>
    <w:rsid w:val="003475DB"/>
    <w:rsid w:val="003605E8"/>
    <w:rsid w:val="003853AE"/>
    <w:rsid w:val="003940D1"/>
    <w:rsid w:val="003C4999"/>
    <w:rsid w:val="003C55BA"/>
    <w:rsid w:val="003C586F"/>
    <w:rsid w:val="003C71BA"/>
    <w:rsid w:val="003C7DAA"/>
    <w:rsid w:val="003D20E4"/>
    <w:rsid w:val="003D701C"/>
    <w:rsid w:val="00400797"/>
    <w:rsid w:val="00417A77"/>
    <w:rsid w:val="00453312"/>
    <w:rsid w:val="00474554"/>
    <w:rsid w:val="004B4B34"/>
    <w:rsid w:val="004C0AB0"/>
    <w:rsid w:val="004F0B1E"/>
    <w:rsid w:val="004F7C5E"/>
    <w:rsid w:val="005016CE"/>
    <w:rsid w:val="00504D26"/>
    <w:rsid w:val="005068F3"/>
    <w:rsid w:val="00517F47"/>
    <w:rsid w:val="00526EE1"/>
    <w:rsid w:val="005301D6"/>
    <w:rsid w:val="005323D7"/>
    <w:rsid w:val="00562903"/>
    <w:rsid w:val="00566EDB"/>
    <w:rsid w:val="00574BFA"/>
    <w:rsid w:val="005771F2"/>
    <w:rsid w:val="00582699"/>
    <w:rsid w:val="00591EF6"/>
    <w:rsid w:val="00592B07"/>
    <w:rsid w:val="00592C28"/>
    <w:rsid w:val="005C45E4"/>
    <w:rsid w:val="005E5ACB"/>
    <w:rsid w:val="00616741"/>
    <w:rsid w:val="00631DE5"/>
    <w:rsid w:val="00685222"/>
    <w:rsid w:val="00691DBF"/>
    <w:rsid w:val="0069479E"/>
    <w:rsid w:val="006A41B6"/>
    <w:rsid w:val="006C76F4"/>
    <w:rsid w:val="006D31CF"/>
    <w:rsid w:val="006E1A6D"/>
    <w:rsid w:val="006F4F89"/>
    <w:rsid w:val="00707515"/>
    <w:rsid w:val="00720E47"/>
    <w:rsid w:val="00724502"/>
    <w:rsid w:val="00762B54"/>
    <w:rsid w:val="00762D5D"/>
    <w:rsid w:val="007B072A"/>
    <w:rsid w:val="007B2E1F"/>
    <w:rsid w:val="007C6904"/>
    <w:rsid w:val="007F327D"/>
    <w:rsid w:val="007F4066"/>
    <w:rsid w:val="0081007A"/>
    <w:rsid w:val="00815CC8"/>
    <w:rsid w:val="00824EFE"/>
    <w:rsid w:val="00892E9A"/>
    <w:rsid w:val="008B3D85"/>
    <w:rsid w:val="008D4C2B"/>
    <w:rsid w:val="008D5FEE"/>
    <w:rsid w:val="008E1995"/>
    <w:rsid w:val="008E4172"/>
    <w:rsid w:val="0092053F"/>
    <w:rsid w:val="009271A1"/>
    <w:rsid w:val="009418A9"/>
    <w:rsid w:val="00984B3D"/>
    <w:rsid w:val="00985707"/>
    <w:rsid w:val="0098593D"/>
    <w:rsid w:val="00997FD5"/>
    <w:rsid w:val="009A4C9C"/>
    <w:rsid w:val="009A7610"/>
    <w:rsid w:val="009C15F7"/>
    <w:rsid w:val="009C21BA"/>
    <w:rsid w:val="009E1DE0"/>
    <w:rsid w:val="009E343B"/>
    <w:rsid w:val="00A025D9"/>
    <w:rsid w:val="00A0763D"/>
    <w:rsid w:val="00A078A0"/>
    <w:rsid w:val="00A1116A"/>
    <w:rsid w:val="00A14941"/>
    <w:rsid w:val="00A1707E"/>
    <w:rsid w:val="00A21E8D"/>
    <w:rsid w:val="00A316A2"/>
    <w:rsid w:val="00A32528"/>
    <w:rsid w:val="00A41FF6"/>
    <w:rsid w:val="00A50263"/>
    <w:rsid w:val="00A65D9D"/>
    <w:rsid w:val="00A95544"/>
    <w:rsid w:val="00AB1E93"/>
    <w:rsid w:val="00AE1CAA"/>
    <w:rsid w:val="00AF4408"/>
    <w:rsid w:val="00B25DE2"/>
    <w:rsid w:val="00B3132E"/>
    <w:rsid w:val="00B72B62"/>
    <w:rsid w:val="00B80FE4"/>
    <w:rsid w:val="00B8238F"/>
    <w:rsid w:val="00B834E4"/>
    <w:rsid w:val="00BA179E"/>
    <w:rsid w:val="00BD3A6F"/>
    <w:rsid w:val="00BD440C"/>
    <w:rsid w:val="00BF127F"/>
    <w:rsid w:val="00BF72FE"/>
    <w:rsid w:val="00C07436"/>
    <w:rsid w:val="00C10538"/>
    <w:rsid w:val="00C106DA"/>
    <w:rsid w:val="00C37E58"/>
    <w:rsid w:val="00C65AA6"/>
    <w:rsid w:val="00C71655"/>
    <w:rsid w:val="00C9364F"/>
    <w:rsid w:val="00CB617B"/>
    <w:rsid w:val="00CB7719"/>
    <w:rsid w:val="00CC4D52"/>
    <w:rsid w:val="00CC6047"/>
    <w:rsid w:val="00CD1415"/>
    <w:rsid w:val="00CD2383"/>
    <w:rsid w:val="00CD5E8B"/>
    <w:rsid w:val="00CE175A"/>
    <w:rsid w:val="00CE3BD7"/>
    <w:rsid w:val="00D16C45"/>
    <w:rsid w:val="00D20205"/>
    <w:rsid w:val="00D27340"/>
    <w:rsid w:val="00D368ED"/>
    <w:rsid w:val="00D50997"/>
    <w:rsid w:val="00DC1DCE"/>
    <w:rsid w:val="00DD458D"/>
    <w:rsid w:val="00E12F37"/>
    <w:rsid w:val="00E47667"/>
    <w:rsid w:val="00E54B8E"/>
    <w:rsid w:val="00E61B0D"/>
    <w:rsid w:val="00E61B38"/>
    <w:rsid w:val="00E70DB7"/>
    <w:rsid w:val="00EA05D3"/>
    <w:rsid w:val="00EC0B2F"/>
    <w:rsid w:val="00EF0511"/>
    <w:rsid w:val="00F04FF7"/>
    <w:rsid w:val="00F35374"/>
    <w:rsid w:val="00F518BF"/>
    <w:rsid w:val="00F93CDB"/>
    <w:rsid w:val="00F9488F"/>
    <w:rsid w:val="00F967DC"/>
    <w:rsid w:val="00FA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88456A"/>
  <w15:chartTrackingRefBased/>
  <w15:docId w15:val="{F379C3E5-692E-40E8-9706-E9FDA6F37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55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B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B1D"/>
  </w:style>
  <w:style w:type="paragraph" w:styleId="Footer">
    <w:name w:val="footer"/>
    <w:basedOn w:val="Normal"/>
    <w:link w:val="FooterChar"/>
    <w:uiPriority w:val="99"/>
    <w:unhideWhenUsed/>
    <w:rsid w:val="00250B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B1D"/>
  </w:style>
  <w:style w:type="paragraph" w:styleId="NoSpacing">
    <w:name w:val="No Spacing"/>
    <w:uiPriority w:val="1"/>
    <w:qFormat/>
    <w:rsid w:val="00250B1D"/>
    <w:pPr>
      <w:spacing w:after="0" w:line="240" w:lineRule="auto"/>
    </w:pPr>
    <w:rPr>
      <w:color w:val="4E2D7C" w:themeColor="text2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26EE1"/>
    <w:pPr>
      <w:ind w:left="720"/>
      <w:contextualSpacing/>
    </w:pPr>
  </w:style>
  <w:style w:type="table" w:styleId="TableGrid">
    <w:name w:val="Table Grid"/>
    <w:basedOn w:val="TableNormal"/>
    <w:uiPriority w:val="39"/>
    <w:rsid w:val="00694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69479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9479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CE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2D7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2D7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2D7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2D7C" w:themeFill="accent1"/>
      </w:tcPr>
    </w:tblStylePr>
    <w:tblStylePr w:type="band1Vert">
      <w:tblPr/>
      <w:tcPr>
        <w:shd w:val="clear" w:color="auto" w:fill="B59ADA" w:themeFill="accent1" w:themeFillTint="66"/>
      </w:tcPr>
    </w:tblStylePr>
    <w:tblStylePr w:type="band1Horz">
      <w:tblPr/>
      <w:tcPr>
        <w:shd w:val="clear" w:color="auto" w:fill="B59ADA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69479E"/>
    <w:pPr>
      <w:spacing w:after="0" w:line="240" w:lineRule="auto"/>
    </w:pPr>
    <w:tblPr>
      <w:tblStyleRowBandSize w:val="1"/>
      <w:tblStyleColBandSize w:val="1"/>
      <w:tblBorders>
        <w:top w:val="single" w:sz="4" w:space="0" w:color="EE9E89" w:themeColor="accent5" w:themeTint="99"/>
        <w:left w:val="single" w:sz="4" w:space="0" w:color="EE9E89" w:themeColor="accent5" w:themeTint="99"/>
        <w:bottom w:val="single" w:sz="4" w:space="0" w:color="EE9E89" w:themeColor="accent5" w:themeTint="99"/>
        <w:right w:val="single" w:sz="4" w:space="0" w:color="EE9E89" w:themeColor="accent5" w:themeTint="99"/>
        <w:insideH w:val="single" w:sz="4" w:space="0" w:color="EE9E89" w:themeColor="accent5" w:themeTint="99"/>
        <w:insideV w:val="single" w:sz="4" w:space="0" w:color="EE9E8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5F3C" w:themeColor="accent5"/>
          <w:left w:val="single" w:sz="4" w:space="0" w:color="E45F3C" w:themeColor="accent5"/>
          <w:bottom w:val="single" w:sz="4" w:space="0" w:color="E45F3C" w:themeColor="accent5"/>
          <w:right w:val="single" w:sz="4" w:space="0" w:color="E45F3C" w:themeColor="accent5"/>
          <w:insideH w:val="nil"/>
          <w:insideV w:val="nil"/>
        </w:tcBorders>
        <w:shd w:val="clear" w:color="auto" w:fill="E45F3C" w:themeFill="accent5"/>
      </w:tcPr>
    </w:tblStylePr>
    <w:tblStylePr w:type="lastRow">
      <w:rPr>
        <w:b/>
        <w:bCs/>
      </w:rPr>
      <w:tblPr/>
      <w:tcPr>
        <w:tcBorders>
          <w:top w:val="double" w:sz="4" w:space="0" w:color="E45F3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ED7" w:themeFill="accent5" w:themeFillTint="33"/>
      </w:tcPr>
    </w:tblStylePr>
    <w:tblStylePr w:type="band1Horz">
      <w:tblPr/>
      <w:tcPr>
        <w:shd w:val="clear" w:color="auto" w:fill="F9DED7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69479E"/>
    <w:pPr>
      <w:spacing w:after="0" w:line="240" w:lineRule="auto"/>
    </w:pPr>
    <w:tblPr>
      <w:tblStyleRowBandSize w:val="1"/>
      <w:tblStyleColBandSize w:val="1"/>
      <w:tblBorders>
        <w:top w:val="single" w:sz="4" w:space="0" w:color="9068C8" w:themeColor="accent1" w:themeTint="99"/>
        <w:left w:val="single" w:sz="4" w:space="0" w:color="9068C8" w:themeColor="accent1" w:themeTint="99"/>
        <w:bottom w:val="single" w:sz="4" w:space="0" w:color="9068C8" w:themeColor="accent1" w:themeTint="99"/>
        <w:right w:val="single" w:sz="4" w:space="0" w:color="9068C8" w:themeColor="accent1" w:themeTint="99"/>
        <w:insideH w:val="single" w:sz="4" w:space="0" w:color="9068C8" w:themeColor="accent1" w:themeTint="99"/>
        <w:insideV w:val="single" w:sz="4" w:space="0" w:color="9068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2D7C" w:themeColor="accent1"/>
          <w:left w:val="single" w:sz="4" w:space="0" w:color="4E2D7C" w:themeColor="accent1"/>
          <w:bottom w:val="single" w:sz="4" w:space="0" w:color="4E2D7C" w:themeColor="accent1"/>
          <w:right w:val="single" w:sz="4" w:space="0" w:color="4E2D7C" w:themeColor="accent1"/>
          <w:insideH w:val="nil"/>
          <w:insideV w:val="nil"/>
        </w:tcBorders>
        <w:shd w:val="clear" w:color="auto" w:fill="4E2D7C" w:themeFill="accent1"/>
      </w:tcPr>
    </w:tblStylePr>
    <w:tblStylePr w:type="lastRow">
      <w:rPr>
        <w:b/>
        <w:bCs/>
      </w:rPr>
      <w:tblPr/>
      <w:tcPr>
        <w:tcBorders>
          <w:top w:val="double" w:sz="4" w:space="0" w:color="4E2D7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CEC" w:themeFill="accent1" w:themeFillTint="33"/>
      </w:tcPr>
    </w:tblStylePr>
    <w:tblStylePr w:type="band1Horz">
      <w:tblPr/>
      <w:tcPr>
        <w:shd w:val="clear" w:color="auto" w:fill="DACCEC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69479E"/>
    <w:pPr>
      <w:spacing w:after="0" w:line="240" w:lineRule="auto"/>
    </w:pPr>
    <w:tblPr>
      <w:tblStyleRowBandSize w:val="1"/>
      <w:tblStyleColBandSize w:val="1"/>
      <w:tblBorders>
        <w:top w:val="single" w:sz="4" w:space="0" w:color="F4BEB0" w:themeColor="accent5" w:themeTint="66"/>
        <w:left w:val="single" w:sz="4" w:space="0" w:color="F4BEB0" w:themeColor="accent5" w:themeTint="66"/>
        <w:bottom w:val="single" w:sz="4" w:space="0" w:color="F4BEB0" w:themeColor="accent5" w:themeTint="66"/>
        <w:right w:val="single" w:sz="4" w:space="0" w:color="F4BEB0" w:themeColor="accent5" w:themeTint="66"/>
        <w:insideH w:val="single" w:sz="4" w:space="0" w:color="F4BEB0" w:themeColor="accent5" w:themeTint="66"/>
        <w:insideV w:val="single" w:sz="4" w:space="0" w:color="F4BEB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E9E8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9E8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9479E"/>
    <w:pPr>
      <w:spacing w:after="0" w:line="240" w:lineRule="auto"/>
    </w:pPr>
    <w:tblPr>
      <w:tblStyleRowBandSize w:val="1"/>
      <w:tblStyleColBandSize w:val="1"/>
      <w:tblBorders>
        <w:top w:val="single" w:sz="4" w:space="0" w:color="B59ADA" w:themeColor="accent1" w:themeTint="66"/>
        <w:left w:val="single" w:sz="4" w:space="0" w:color="B59ADA" w:themeColor="accent1" w:themeTint="66"/>
        <w:bottom w:val="single" w:sz="4" w:space="0" w:color="B59ADA" w:themeColor="accent1" w:themeTint="66"/>
        <w:right w:val="single" w:sz="4" w:space="0" w:color="B59ADA" w:themeColor="accent1" w:themeTint="66"/>
        <w:insideH w:val="single" w:sz="4" w:space="0" w:color="B59ADA" w:themeColor="accent1" w:themeTint="66"/>
        <w:insideV w:val="single" w:sz="4" w:space="0" w:color="B59A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8C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8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50263"/>
    <w:pPr>
      <w:spacing w:after="0" w:line="240" w:lineRule="auto"/>
    </w:pPr>
    <w:tblPr>
      <w:tblStyleRowBandSize w:val="1"/>
      <w:tblStyleColBandSize w:val="1"/>
      <w:tblBorders>
        <w:top w:val="single" w:sz="4" w:space="0" w:color="4E2D7C" w:themeColor="accent1"/>
        <w:left w:val="single" w:sz="4" w:space="0" w:color="4E2D7C" w:themeColor="accent1"/>
        <w:bottom w:val="single" w:sz="4" w:space="0" w:color="4E2D7C" w:themeColor="accent1"/>
        <w:right w:val="single" w:sz="4" w:space="0" w:color="4E2D7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2D7C" w:themeFill="accent1"/>
      </w:tcPr>
    </w:tblStylePr>
    <w:tblStylePr w:type="lastRow">
      <w:rPr>
        <w:b/>
        <w:bCs/>
      </w:rPr>
      <w:tblPr/>
      <w:tcPr>
        <w:tcBorders>
          <w:top w:val="double" w:sz="4" w:space="0" w:color="4E2D7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2D7C" w:themeColor="accent1"/>
          <w:right w:val="single" w:sz="4" w:space="0" w:color="4E2D7C" w:themeColor="accent1"/>
        </w:tcBorders>
      </w:tcPr>
    </w:tblStylePr>
    <w:tblStylePr w:type="band1Horz">
      <w:tblPr/>
      <w:tcPr>
        <w:tcBorders>
          <w:top w:val="single" w:sz="4" w:space="0" w:color="4E2D7C" w:themeColor="accent1"/>
          <w:bottom w:val="single" w:sz="4" w:space="0" w:color="4E2D7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2D7C" w:themeColor="accent1"/>
          <w:left w:val="nil"/>
        </w:tcBorders>
      </w:tcPr>
    </w:tblStylePr>
    <w:tblStylePr w:type="swCell">
      <w:tblPr/>
      <w:tcPr>
        <w:tcBorders>
          <w:top w:val="double" w:sz="4" w:space="0" w:color="4E2D7C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A50263"/>
    <w:pPr>
      <w:spacing w:after="0" w:line="240" w:lineRule="auto"/>
    </w:pPr>
    <w:tblPr>
      <w:tblStyleRowBandSize w:val="1"/>
      <w:tblStyleColBandSize w:val="1"/>
      <w:tblBorders>
        <w:top w:val="single" w:sz="4" w:space="0" w:color="9068C8" w:themeColor="accent1" w:themeTint="99"/>
        <w:left w:val="single" w:sz="4" w:space="0" w:color="9068C8" w:themeColor="accent1" w:themeTint="99"/>
        <w:bottom w:val="single" w:sz="4" w:space="0" w:color="9068C8" w:themeColor="accent1" w:themeTint="99"/>
        <w:right w:val="single" w:sz="4" w:space="0" w:color="9068C8" w:themeColor="accent1" w:themeTint="99"/>
        <w:insideH w:val="single" w:sz="4" w:space="0" w:color="9068C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2D7C" w:themeColor="accent1"/>
          <w:left w:val="single" w:sz="4" w:space="0" w:color="4E2D7C" w:themeColor="accent1"/>
          <w:bottom w:val="single" w:sz="4" w:space="0" w:color="4E2D7C" w:themeColor="accent1"/>
          <w:right w:val="single" w:sz="4" w:space="0" w:color="4E2D7C" w:themeColor="accent1"/>
          <w:insideH w:val="nil"/>
        </w:tcBorders>
        <w:shd w:val="clear" w:color="auto" w:fill="4E2D7C" w:themeFill="accent1"/>
      </w:tcPr>
    </w:tblStylePr>
    <w:tblStylePr w:type="lastRow">
      <w:rPr>
        <w:b/>
        <w:bCs/>
      </w:rPr>
      <w:tblPr/>
      <w:tcPr>
        <w:tcBorders>
          <w:top w:val="double" w:sz="4" w:space="0" w:color="9068C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CEC" w:themeFill="accent1" w:themeFillTint="33"/>
      </w:tcPr>
    </w:tblStylePr>
    <w:tblStylePr w:type="band1Horz">
      <w:tblPr/>
      <w:tcPr>
        <w:shd w:val="clear" w:color="auto" w:fill="DACCEC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F2A56"/>
    <w:rPr>
      <w:color w:val="8F8F8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C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C2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C15F7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15F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61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1B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1B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B38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E17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2903"/>
    <w:rPr>
      <w:color w:val="A5A5A5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95544"/>
    <w:rPr>
      <w:rFonts w:asciiTheme="majorHAnsi" w:eastAsiaTheme="majorEastAsia" w:hAnsiTheme="majorHAnsi" w:cstheme="majorBidi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C4D5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C7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5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E2D7C"/>
      </a:dk2>
      <a:lt2>
        <a:srgbClr val="EBEBEB"/>
      </a:lt2>
      <a:accent1>
        <a:srgbClr val="4E2D7C"/>
      </a:accent1>
      <a:accent2>
        <a:srgbClr val="7342B4"/>
      </a:accent2>
      <a:accent3>
        <a:srgbClr val="9972CC"/>
      </a:accent3>
      <a:accent4>
        <a:srgbClr val="E9943A"/>
      </a:accent4>
      <a:accent5>
        <a:srgbClr val="E45F3C"/>
      </a:accent5>
      <a:accent6>
        <a:srgbClr val="E9943A"/>
      </a:accent6>
      <a:hlink>
        <a:srgbClr val="8F8F8F"/>
      </a:hlink>
      <a:folHlink>
        <a:srgbClr val="A5A5A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CFED661EA404898CD8D4CF98EB549" ma:contentTypeVersion="16" ma:contentTypeDescription="Create a new document." ma:contentTypeScope="" ma:versionID="55f8885a98ae2fe5dd675b32d69d613e">
  <xsd:schema xmlns:xsd="http://www.w3.org/2001/XMLSchema" xmlns:xs="http://www.w3.org/2001/XMLSchema" xmlns:p="http://schemas.microsoft.com/office/2006/metadata/properties" xmlns:ns2="0c80ca9a-795a-4d40-82c7-d622c1199518" xmlns:ns3="b0bcf3e1-1b79-43e4-ab2f-a4160ffa3ddb" targetNamespace="http://schemas.microsoft.com/office/2006/metadata/properties" ma:root="true" ma:fieldsID="89f44d9832ce3b9605a9a5a73630f13f" ns2:_="" ns3:_="">
    <xsd:import namespace="0c80ca9a-795a-4d40-82c7-d622c1199518"/>
    <xsd:import namespace="b0bcf3e1-1b79-43e4-ab2f-a4160ffa3d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0ca9a-795a-4d40-82c7-d622c1199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cf3e1-1b79-43e4-ab2f-a4160ffa3dd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f3c2255-ace7-461b-b6cd-56dae598d85d}" ma:internalName="TaxCatchAll" ma:showField="CatchAllData" ma:web="b0bcf3e1-1b79-43e4-ab2f-a4160ffa3d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D07465-73AE-40DD-83E8-28029B5C2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80ca9a-795a-4d40-82c7-d622c1199518"/>
    <ds:schemaRef ds:uri="b0bcf3e1-1b79-43e4-ab2f-a4160ffa3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CEB33F-5443-4916-8BD1-F99EBB4543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E64093-954F-485B-ACD8-ABCCB92795B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2b3e37e-8171-485d-b10b-38dae7ed14a8}" enabled="0" method="" siteId="{82b3e37e-8171-485d-b10b-38dae7ed14a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813</Words>
  <Characters>463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HW 2022 Cancer Screening Community Engagement Grants | EOI</vt:lpstr>
    </vt:vector>
  </TitlesOfParts>
  <Company>Health ICT</Company>
  <LinksUpToDate>false</LinksUpToDate>
  <CharactersWithSpaces>5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HW 2022 Cancer Screening Community Engagement Grants | EOI</dc:title>
  <dc:subject/>
  <dc:creator>Fang Shen</dc:creator>
  <cp:keywords/>
  <dc:description/>
  <cp:lastModifiedBy>Samiha Elkheir</cp:lastModifiedBy>
  <cp:revision>26</cp:revision>
  <dcterms:created xsi:type="dcterms:W3CDTF">2023-02-20T01:32:00Z</dcterms:created>
  <dcterms:modified xsi:type="dcterms:W3CDTF">2023-03-06T21:38:00Z</dcterms:modified>
</cp:coreProperties>
</file>